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388D" w:rsidRPr="00A4488C" w:rsidRDefault="007B24CE" w:rsidP="00E00D45">
      <w:pPr>
        <w:pStyle w:val="Title"/>
        <w:rPr>
          <w:rFonts w:ascii="Arial" w:hAnsi="Arial" w:cs="Arial"/>
        </w:rPr>
      </w:pPr>
      <w:r w:rsidRPr="00A4488C">
        <w:rPr>
          <w:rFonts w:ascii="Arial" w:hAnsi="Arial" w:cs="Arial"/>
        </w:rPr>
        <w:t>Upstairs, Downstairs</w:t>
      </w:r>
    </w:p>
    <w:p w:rsidR="00DB7779" w:rsidRPr="00A4488C" w:rsidRDefault="007B24CE" w:rsidP="00C60AC4">
      <w:pPr>
        <w:pStyle w:val="Heading1"/>
        <w:rPr>
          <w:rFonts w:ascii="Arial" w:hAnsi="Arial" w:cs="Arial"/>
        </w:rPr>
      </w:pPr>
      <w:r w:rsidRPr="00A4488C">
        <w:rPr>
          <w:rFonts w:ascii="Arial" w:hAnsi="Arial" w:cs="Arial"/>
        </w:rPr>
        <w:t>Lesson Ideas</w:t>
      </w:r>
    </w:p>
    <w:p w:rsidR="007B24CE" w:rsidRPr="00A4488C" w:rsidRDefault="007B24CE"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7B24CE" w:rsidRPr="00A4488C"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7B24CE" w:rsidRPr="00A4488C" w:rsidRDefault="007B24CE" w:rsidP="00A6589C">
            <w:pPr>
              <w:pStyle w:val="TableHeading"/>
              <w:rPr>
                <w:rFonts w:ascii="Arial" w:hAnsi="Arial" w:cs="Arial"/>
              </w:rPr>
            </w:pPr>
            <w:r w:rsidRPr="00A4488C">
              <w:rPr>
                <w:rFonts w:ascii="Arial" w:hAnsi="Arial" w:cs="Arial"/>
              </w:rPr>
              <w:t>Pre or Post Visit</w:t>
            </w:r>
          </w:p>
        </w:tc>
        <w:tc>
          <w:tcPr>
            <w:tcW w:w="1701" w:type="dxa"/>
          </w:tcPr>
          <w:p w:rsidR="007B24CE" w:rsidRPr="00A4488C" w:rsidRDefault="007B24C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Title</w:t>
            </w:r>
          </w:p>
        </w:tc>
        <w:tc>
          <w:tcPr>
            <w:tcW w:w="5670" w:type="dxa"/>
          </w:tcPr>
          <w:p w:rsidR="007B24CE" w:rsidRPr="00A4488C" w:rsidRDefault="007B24C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Activity</w:t>
            </w:r>
          </w:p>
        </w:tc>
        <w:tc>
          <w:tcPr>
            <w:tcW w:w="2381" w:type="dxa"/>
          </w:tcPr>
          <w:p w:rsidR="007B24CE" w:rsidRPr="00A4488C" w:rsidRDefault="007B24C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Resources</w:t>
            </w:r>
          </w:p>
        </w:tc>
        <w:tc>
          <w:tcPr>
            <w:tcW w:w="3402" w:type="dxa"/>
          </w:tcPr>
          <w:p w:rsidR="007B24CE" w:rsidRPr="00A4488C" w:rsidRDefault="007B24C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National Curriculum Links</w:t>
            </w:r>
          </w:p>
        </w:tc>
      </w:tr>
      <w:tr w:rsidR="007B24CE" w:rsidRPr="00A4488C" w:rsidTr="006F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7B24CE" w:rsidRPr="00A4488C" w:rsidRDefault="007B24CE" w:rsidP="00470DD9">
            <w:pPr>
              <w:rPr>
                <w:rFonts w:ascii="Arial" w:hAnsi="Arial" w:cs="Arial"/>
              </w:rPr>
            </w:pPr>
            <w:r w:rsidRPr="00A4488C">
              <w:rPr>
                <w:rFonts w:ascii="Arial" w:hAnsi="Arial" w:cs="Arial"/>
              </w:rPr>
              <w:t>Pre Visit</w:t>
            </w:r>
          </w:p>
        </w:tc>
        <w:tc>
          <w:tcPr>
            <w:tcW w:w="1701" w:type="dxa"/>
            <w:shd w:val="clear" w:color="auto" w:fill="auto"/>
          </w:tcPr>
          <w:p w:rsidR="007B24CE" w:rsidRPr="00A4488C" w:rsidRDefault="007B24CE"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Servant Treasure Hunt</w:t>
            </w:r>
          </w:p>
        </w:tc>
        <w:tc>
          <w:tcPr>
            <w:tcW w:w="5670" w:type="dxa"/>
            <w:shd w:val="clear" w:color="auto" w:fill="auto"/>
          </w:tcPr>
          <w:p w:rsidR="00FB510B" w:rsidRPr="00A4488C" w:rsidRDefault="00FB510B" w:rsidP="007B24C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 xml:space="preserve">Learning objective: To find out about different </w:t>
            </w:r>
            <w:r w:rsidR="00717A0E" w:rsidRPr="00A4488C">
              <w:rPr>
                <w:rFonts w:ascii="Arial" w:hAnsi="Arial" w:cs="Arial"/>
              </w:rPr>
              <w:t>roles for servants in the Court of Henry VIII</w:t>
            </w:r>
          </w:p>
          <w:p w:rsidR="00FB510B" w:rsidRPr="00A4488C" w:rsidRDefault="00FB510B" w:rsidP="007B24CE">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7B24CE" w:rsidRPr="00A4488C" w:rsidRDefault="007B24CE" w:rsidP="007B24C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In table groups, give each group a location somewhere in Hampton Court.</w:t>
            </w:r>
          </w:p>
          <w:p w:rsidR="007B24CE" w:rsidRPr="00A4488C" w:rsidRDefault="007B24CE" w:rsidP="007B24CE">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7B24CE" w:rsidRPr="00A4488C" w:rsidRDefault="007B24CE" w:rsidP="007B24CE">
            <w:pPr>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4488C">
              <w:rPr>
                <w:rFonts w:ascii="Arial" w:hAnsi="Arial" w:cs="Arial"/>
                <w:szCs w:val="18"/>
              </w:rPr>
              <w:t>Print out pictures of servants’ tools, and place them, muddled up, all around the classroom at varied heights but always within reach of the children.</w:t>
            </w:r>
          </w:p>
          <w:p w:rsidR="007B24CE" w:rsidRPr="00A4488C" w:rsidRDefault="007B24CE" w:rsidP="007B24CE">
            <w:pPr>
              <w:cnfStyle w:val="000000100000" w:firstRow="0" w:lastRow="0" w:firstColumn="0" w:lastColumn="0" w:oddVBand="0" w:evenVBand="0" w:oddHBand="1" w:evenHBand="0" w:firstRowFirstColumn="0" w:firstRowLastColumn="0" w:lastRowFirstColumn="0" w:lastRowLastColumn="0"/>
              <w:rPr>
                <w:rFonts w:ascii="Arial" w:hAnsi="Arial" w:cs="Arial"/>
                <w:szCs w:val="18"/>
              </w:rPr>
            </w:pPr>
          </w:p>
          <w:p w:rsidR="007B24CE" w:rsidRPr="00A4488C" w:rsidRDefault="007B24CE" w:rsidP="007B24CE">
            <w:pPr>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4488C">
              <w:rPr>
                <w:rFonts w:ascii="Arial" w:hAnsi="Arial" w:cs="Arial"/>
                <w:szCs w:val="18"/>
              </w:rPr>
              <w:t xml:space="preserve">Children must find the item which </w:t>
            </w:r>
            <w:r w:rsidR="00FB510B" w:rsidRPr="00A4488C">
              <w:rPr>
                <w:rFonts w:ascii="Arial" w:hAnsi="Arial" w:cs="Arial"/>
                <w:szCs w:val="18"/>
              </w:rPr>
              <w:t xml:space="preserve">they think </w:t>
            </w:r>
            <w:r w:rsidRPr="00A4488C">
              <w:rPr>
                <w:rFonts w:ascii="Arial" w:hAnsi="Arial" w:cs="Arial"/>
                <w:szCs w:val="18"/>
              </w:rPr>
              <w:t>servants would use in</w:t>
            </w:r>
            <w:r w:rsidR="006F10D8" w:rsidRPr="00A4488C">
              <w:rPr>
                <w:rFonts w:ascii="Arial" w:hAnsi="Arial" w:cs="Arial"/>
                <w:szCs w:val="18"/>
              </w:rPr>
              <w:t xml:space="preserve"> </w:t>
            </w:r>
            <w:r w:rsidRPr="00A4488C">
              <w:rPr>
                <w:rFonts w:ascii="Arial" w:hAnsi="Arial" w:cs="Arial"/>
                <w:szCs w:val="18"/>
              </w:rPr>
              <w:t>their roles at Hampton Court.</w:t>
            </w:r>
          </w:p>
          <w:p w:rsidR="006F10D8" w:rsidRPr="00A4488C" w:rsidRDefault="006F10D8" w:rsidP="007B24CE">
            <w:pPr>
              <w:cnfStyle w:val="000000100000" w:firstRow="0" w:lastRow="0" w:firstColumn="0" w:lastColumn="0" w:oddVBand="0" w:evenVBand="0" w:oddHBand="1" w:evenHBand="0" w:firstRowFirstColumn="0" w:firstRowLastColumn="0" w:lastRowFirstColumn="0" w:lastRowLastColumn="0"/>
              <w:rPr>
                <w:rFonts w:ascii="Arial" w:hAnsi="Arial" w:cs="Arial"/>
                <w:szCs w:val="18"/>
              </w:rPr>
            </w:pPr>
          </w:p>
          <w:p w:rsidR="006F10D8" w:rsidRPr="00A4488C" w:rsidRDefault="006F10D8" w:rsidP="006F10D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In their table groups children can discuss and then share with the class what these rooms and objects would be in modern day times.</w:t>
            </w:r>
          </w:p>
        </w:tc>
        <w:tc>
          <w:tcPr>
            <w:tcW w:w="2381" w:type="dxa"/>
            <w:shd w:val="clear" w:color="auto" w:fill="auto"/>
          </w:tcPr>
          <w:p w:rsidR="007B24CE" w:rsidRPr="00A4488C" w:rsidRDefault="006F10D8" w:rsidP="00FB510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Pictures of Hampton Court locations (Great Hall, Great Watching Chamber, the kitchens, the Chapel and the Chapel garden).</w:t>
            </w:r>
          </w:p>
          <w:p w:rsidR="006F10D8" w:rsidRPr="00A4488C" w:rsidRDefault="006F10D8" w:rsidP="006F10D8">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Pictures of Tudor servants’ tools (serving plate, the spit, a prayer book, a spade).</w:t>
            </w:r>
          </w:p>
          <w:p w:rsidR="006F10D8" w:rsidRPr="00A4488C" w:rsidRDefault="006F10D8" w:rsidP="006F10D8">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Blue tack.</w:t>
            </w:r>
          </w:p>
        </w:tc>
        <w:tc>
          <w:tcPr>
            <w:tcW w:w="3402" w:type="dxa"/>
            <w:shd w:val="clear" w:color="auto" w:fill="auto"/>
          </w:tcPr>
          <w:p w:rsidR="007B24CE" w:rsidRPr="00A4488C" w:rsidRDefault="006F10D8" w:rsidP="003B4CB4">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History</w:t>
            </w:r>
          </w:p>
          <w:p w:rsidR="007B24CE" w:rsidRPr="00A4488C" w:rsidRDefault="006F10D8" w:rsidP="00FB510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Ask and answer questions, choosing and using parts of stories and other sources to show knowledge and understanding of key features of events.</w:t>
            </w:r>
          </w:p>
          <w:p w:rsidR="006F10D8" w:rsidRPr="00A4488C" w:rsidRDefault="006F10D8" w:rsidP="00FB510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Understand some of the ways in which we find out about the past and identify different ways in which it is represented.</w:t>
            </w:r>
          </w:p>
        </w:tc>
      </w:tr>
    </w:tbl>
    <w:p w:rsidR="007B24CE" w:rsidRPr="00A4488C" w:rsidRDefault="007B24CE" w:rsidP="00470DD9">
      <w:pPr>
        <w:rPr>
          <w:rFonts w:ascii="Arial" w:hAnsi="Arial" w:cs="Arial"/>
        </w:rPr>
      </w:pPr>
    </w:p>
    <w:p w:rsidR="00DB7779" w:rsidRPr="00A4488C" w:rsidRDefault="00DB7779" w:rsidP="00DB7779">
      <w:pPr>
        <w:rPr>
          <w:rFonts w:ascii="Arial" w:hAnsi="Arial" w:cs="Arial"/>
        </w:rPr>
      </w:pPr>
    </w:p>
    <w:p w:rsidR="007B24CE" w:rsidRPr="00A4488C" w:rsidRDefault="007B24CE" w:rsidP="00470DD9">
      <w:pPr>
        <w:rPr>
          <w:rFonts w:ascii="Arial" w:hAnsi="Arial" w:cs="Arial"/>
        </w:rPr>
      </w:pPr>
    </w:p>
    <w:p w:rsidR="006F10D8" w:rsidRPr="00A4488C" w:rsidRDefault="006F10D8">
      <w:pPr>
        <w:spacing w:line="240" w:lineRule="auto"/>
        <w:rPr>
          <w:rFonts w:ascii="Arial" w:hAnsi="Arial" w:cs="Arial"/>
        </w:rPr>
      </w:pPr>
      <w:r w:rsidRPr="00A4488C">
        <w:rPr>
          <w:rFonts w:ascii="Arial" w:hAnsi="Arial" w:cs="Arial"/>
        </w:rPr>
        <w:br w:type="page"/>
      </w: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7B24CE" w:rsidRPr="00A4488C"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7B24CE" w:rsidRPr="00A4488C" w:rsidRDefault="007B24CE" w:rsidP="00A6589C">
            <w:pPr>
              <w:pStyle w:val="TableHeading"/>
              <w:rPr>
                <w:rFonts w:ascii="Arial" w:hAnsi="Arial" w:cs="Arial"/>
              </w:rPr>
            </w:pPr>
            <w:r w:rsidRPr="00A4488C">
              <w:rPr>
                <w:rFonts w:ascii="Arial" w:hAnsi="Arial" w:cs="Arial"/>
              </w:rPr>
              <w:lastRenderedPageBreak/>
              <w:t>Pre or Post Visit</w:t>
            </w:r>
          </w:p>
        </w:tc>
        <w:tc>
          <w:tcPr>
            <w:tcW w:w="1701" w:type="dxa"/>
          </w:tcPr>
          <w:p w:rsidR="007B24CE" w:rsidRPr="00A4488C" w:rsidRDefault="007B24C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Title</w:t>
            </w:r>
          </w:p>
        </w:tc>
        <w:tc>
          <w:tcPr>
            <w:tcW w:w="5670" w:type="dxa"/>
          </w:tcPr>
          <w:p w:rsidR="007B24CE" w:rsidRPr="00A4488C" w:rsidRDefault="007B24C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Activity</w:t>
            </w:r>
          </w:p>
        </w:tc>
        <w:tc>
          <w:tcPr>
            <w:tcW w:w="2381" w:type="dxa"/>
          </w:tcPr>
          <w:p w:rsidR="007B24CE" w:rsidRPr="00A4488C" w:rsidRDefault="007B24C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Resources</w:t>
            </w:r>
          </w:p>
        </w:tc>
        <w:tc>
          <w:tcPr>
            <w:tcW w:w="3402" w:type="dxa"/>
          </w:tcPr>
          <w:p w:rsidR="007B24CE" w:rsidRPr="00A4488C" w:rsidRDefault="007B24C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National Curriculum Links</w:t>
            </w:r>
          </w:p>
        </w:tc>
      </w:tr>
      <w:tr w:rsidR="007B24CE" w:rsidRPr="00A4488C" w:rsidTr="006F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7B24CE" w:rsidRPr="00A4488C" w:rsidRDefault="007B24CE" w:rsidP="00470DD9">
            <w:pPr>
              <w:rPr>
                <w:rFonts w:ascii="Arial" w:hAnsi="Arial" w:cs="Arial"/>
              </w:rPr>
            </w:pPr>
            <w:r w:rsidRPr="00A4488C">
              <w:rPr>
                <w:rFonts w:ascii="Arial" w:hAnsi="Arial" w:cs="Arial"/>
              </w:rPr>
              <w:t>Pre Visit</w:t>
            </w:r>
          </w:p>
        </w:tc>
        <w:tc>
          <w:tcPr>
            <w:tcW w:w="1701" w:type="dxa"/>
            <w:shd w:val="clear" w:color="auto" w:fill="auto"/>
          </w:tcPr>
          <w:p w:rsidR="007B24CE" w:rsidRPr="00A4488C" w:rsidRDefault="007B24CE"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What’s My Job?</w:t>
            </w:r>
          </w:p>
        </w:tc>
        <w:tc>
          <w:tcPr>
            <w:tcW w:w="5670" w:type="dxa"/>
            <w:shd w:val="clear" w:color="auto" w:fill="auto"/>
          </w:tcPr>
          <w:p w:rsidR="00E108B1" w:rsidRPr="00A4488C" w:rsidRDefault="00E108B1" w:rsidP="007B24C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Learning objective: To find out about the jobs that servants did in the Tudor Court</w:t>
            </w:r>
          </w:p>
          <w:p w:rsidR="007B24CE" w:rsidRPr="00A4488C" w:rsidRDefault="007B24CE" w:rsidP="007B24CE">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7B24CE" w:rsidRPr="00A4488C" w:rsidRDefault="007B24CE" w:rsidP="007B24C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 xml:space="preserve">Working in table groups, each group is given the job title of a servant. Using a selection of available history resources (either history books, </w:t>
            </w:r>
            <w:proofErr w:type="spellStart"/>
            <w:r w:rsidRPr="00A4488C">
              <w:rPr>
                <w:rFonts w:ascii="Arial" w:hAnsi="Arial" w:cs="Arial"/>
              </w:rPr>
              <w:t>encyclopedias</w:t>
            </w:r>
            <w:proofErr w:type="spellEnd"/>
            <w:r w:rsidRPr="00A4488C">
              <w:rPr>
                <w:rFonts w:ascii="Arial" w:hAnsi="Arial" w:cs="Arial"/>
              </w:rPr>
              <w:t xml:space="preserve"> or ICT resources) each table must put together a little biography (teacher may wish to explain to the class, if a younger</w:t>
            </w:r>
          </w:p>
          <w:p w:rsidR="007B24CE" w:rsidRPr="00A4488C" w:rsidRDefault="007B24CE" w:rsidP="007B24C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year, what a biography is first, and let them practice with a simpler person, for example a paragraph could be written about the TA which the children practice putting into bullet points to create an interesting and concise biography) about their servant.</w:t>
            </w:r>
          </w:p>
          <w:p w:rsidR="007B24CE" w:rsidRPr="00A4488C" w:rsidRDefault="007B24CE" w:rsidP="007B24CE">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7B24CE" w:rsidRPr="00A4488C" w:rsidRDefault="007B24CE" w:rsidP="007B24C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They can then present the bullet pointed biography to the class, and see if the other groups can guess what the servant’s job might be.</w:t>
            </w:r>
          </w:p>
          <w:p w:rsidR="007B24CE" w:rsidRPr="00A4488C" w:rsidRDefault="007B24CE" w:rsidP="007B24CE">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7B24CE" w:rsidRPr="00A4488C" w:rsidRDefault="007B24CE" w:rsidP="007B24C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Once the class have guessed correctly, the group presenting can reveal the Tudor job title.</w:t>
            </w:r>
          </w:p>
          <w:p w:rsidR="007B24CE" w:rsidRPr="00A4488C" w:rsidRDefault="007B24CE" w:rsidP="007B24CE">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7B24CE" w:rsidRPr="00A4488C" w:rsidRDefault="007B24CE" w:rsidP="00F40BB9">
            <w:pPr>
              <w:pStyle w:val="Heading2"/>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Suggestions for roles to use:</w:t>
            </w:r>
          </w:p>
          <w:p w:rsidR="007B24CE" w:rsidRPr="00A4488C" w:rsidRDefault="007B24CE" w:rsidP="007B24C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 xml:space="preserve">Gong </w:t>
            </w:r>
            <w:proofErr w:type="spellStart"/>
            <w:r w:rsidRPr="00A4488C">
              <w:rPr>
                <w:rFonts w:ascii="Arial" w:hAnsi="Arial" w:cs="Arial"/>
              </w:rPr>
              <w:t>scourer</w:t>
            </w:r>
            <w:proofErr w:type="spellEnd"/>
          </w:p>
          <w:p w:rsidR="007B24CE" w:rsidRPr="00A4488C" w:rsidRDefault="007B24CE" w:rsidP="007B24C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Gardener (can be a woman)</w:t>
            </w:r>
          </w:p>
          <w:p w:rsidR="007B24CE" w:rsidRPr="00A4488C" w:rsidRDefault="007B24CE" w:rsidP="007B24C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Spit turner</w:t>
            </w:r>
          </w:p>
          <w:p w:rsidR="007B24CE" w:rsidRPr="00A4488C" w:rsidRDefault="007B24CE" w:rsidP="007B24C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Laundress</w:t>
            </w:r>
          </w:p>
          <w:p w:rsidR="007B24CE" w:rsidRPr="00A4488C" w:rsidRDefault="007B24CE" w:rsidP="007B24C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Groom of the stool</w:t>
            </w:r>
          </w:p>
          <w:p w:rsidR="007B24CE" w:rsidRPr="00A4488C" w:rsidRDefault="007B24CE" w:rsidP="007B24C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Keeper of the Queen’s Jewels/Chief Lady in Waiting</w:t>
            </w:r>
          </w:p>
          <w:p w:rsidR="007B24CE" w:rsidRPr="00A4488C" w:rsidRDefault="007B24CE" w:rsidP="007B24C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Master Secretary</w:t>
            </w:r>
          </w:p>
        </w:tc>
        <w:tc>
          <w:tcPr>
            <w:tcW w:w="2381" w:type="dxa"/>
            <w:shd w:val="clear" w:color="auto" w:fill="auto"/>
          </w:tcPr>
          <w:p w:rsidR="007B24CE" w:rsidRPr="00A4488C" w:rsidRDefault="007B24CE" w:rsidP="007B24C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 xml:space="preserve">IWB </w:t>
            </w:r>
          </w:p>
          <w:p w:rsidR="007B24CE" w:rsidRPr="00A4488C" w:rsidRDefault="007B24CE" w:rsidP="007B24C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Tudor job descriptions found either online or in printed resources History books or rough paper for written exercise.</w:t>
            </w:r>
          </w:p>
        </w:tc>
        <w:tc>
          <w:tcPr>
            <w:tcW w:w="3402" w:type="dxa"/>
            <w:shd w:val="clear" w:color="auto" w:fill="auto"/>
          </w:tcPr>
          <w:p w:rsidR="00E108B1" w:rsidRPr="00A4488C" w:rsidRDefault="00E108B1" w:rsidP="00F40BB9">
            <w:pPr>
              <w:pStyle w:val="Heading2"/>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History</w:t>
            </w:r>
          </w:p>
          <w:p w:rsidR="007B24CE" w:rsidRPr="00A4488C" w:rsidRDefault="007B24CE" w:rsidP="007B24C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Ask and answer questions, choosing and using parts of stories and other sources to show knowledge and understanding of key features of events.</w:t>
            </w:r>
          </w:p>
          <w:p w:rsidR="007B24CE" w:rsidRPr="00A4488C" w:rsidRDefault="007B24CE" w:rsidP="007B24C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Understand some of the ways in which we find out about the past and identify different ways in which it is represented.</w:t>
            </w:r>
          </w:p>
          <w:p w:rsidR="007B24CE" w:rsidRPr="00A4488C" w:rsidRDefault="007B24CE" w:rsidP="007B24C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Regularly address and sometimes devise historically valid questions about change, cause, similarity and difference, and significance. They should construct informed responses that involve thoughtful selection and organisation of relevant historical information.</w:t>
            </w:r>
          </w:p>
        </w:tc>
      </w:tr>
    </w:tbl>
    <w:p w:rsidR="00A4488C" w:rsidRDefault="00A4488C" w:rsidP="00470DD9">
      <w:pPr>
        <w:rPr>
          <w:rFonts w:ascii="Arial" w:hAnsi="Arial" w:cs="Arial"/>
        </w:rPr>
      </w:pPr>
    </w:p>
    <w:p w:rsidR="00A4488C" w:rsidRDefault="00A4488C" w:rsidP="00A4488C">
      <w:r>
        <w:br w:type="page"/>
      </w:r>
    </w:p>
    <w:p w:rsidR="007B24CE" w:rsidRPr="00A4488C" w:rsidRDefault="007B24CE"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F40BB9" w:rsidRPr="00A4488C" w:rsidTr="00A442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F40BB9" w:rsidRPr="00A4488C" w:rsidRDefault="00F40BB9" w:rsidP="00A4424E">
            <w:pPr>
              <w:pStyle w:val="TableHeading"/>
              <w:rPr>
                <w:rFonts w:ascii="Arial" w:hAnsi="Arial" w:cs="Arial"/>
              </w:rPr>
            </w:pPr>
            <w:r w:rsidRPr="00A4488C">
              <w:rPr>
                <w:rFonts w:ascii="Arial" w:hAnsi="Arial" w:cs="Arial"/>
              </w:rPr>
              <w:lastRenderedPageBreak/>
              <w:t>Pre or Post Visit</w:t>
            </w:r>
          </w:p>
        </w:tc>
        <w:tc>
          <w:tcPr>
            <w:tcW w:w="1701" w:type="dxa"/>
          </w:tcPr>
          <w:p w:rsidR="00F40BB9" w:rsidRPr="00A4488C" w:rsidRDefault="00F40BB9" w:rsidP="00A4424E">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Title</w:t>
            </w:r>
          </w:p>
        </w:tc>
        <w:tc>
          <w:tcPr>
            <w:tcW w:w="5670" w:type="dxa"/>
          </w:tcPr>
          <w:p w:rsidR="00F40BB9" w:rsidRPr="00A4488C" w:rsidRDefault="00F40BB9" w:rsidP="00A4424E">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Activity</w:t>
            </w:r>
          </w:p>
        </w:tc>
        <w:tc>
          <w:tcPr>
            <w:tcW w:w="2381" w:type="dxa"/>
          </w:tcPr>
          <w:p w:rsidR="00F40BB9" w:rsidRPr="00A4488C" w:rsidRDefault="00F40BB9" w:rsidP="00A4424E">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Resources</w:t>
            </w:r>
          </w:p>
        </w:tc>
        <w:tc>
          <w:tcPr>
            <w:tcW w:w="3402" w:type="dxa"/>
          </w:tcPr>
          <w:p w:rsidR="00F40BB9" w:rsidRPr="00A4488C" w:rsidRDefault="00F40BB9" w:rsidP="00A4424E">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National Curriculum Links</w:t>
            </w:r>
          </w:p>
        </w:tc>
      </w:tr>
      <w:tr w:rsidR="00F40BB9" w:rsidRPr="00A4488C" w:rsidTr="00A442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F40BB9" w:rsidRPr="00A4488C" w:rsidRDefault="00F40BB9" w:rsidP="00A4424E">
            <w:pPr>
              <w:rPr>
                <w:rFonts w:ascii="Arial" w:hAnsi="Arial" w:cs="Arial"/>
              </w:rPr>
            </w:pPr>
            <w:r w:rsidRPr="00A4488C">
              <w:rPr>
                <w:rFonts w:ascii="Arial" w:hAnsi="Arial" w:cs="Arial"/>
              </w:rPr>
              <w:t>Pre and Post Visit</w:t>
            </w:r>
          </w:p>
        </w:tc>
        <w:tc>
          <w:tcPr>
            <w:tcW w:w="1701" w:type="dxa"/>
            <w:shd w:val="clear" w:color="auto" w:fill="auto"/>
          </w:tcPr>
          <w:p w:rsidR="00F40BB9" w:rsidRPr="00A4488C" w:rsidRDefault="00F40BB9" w:rsidP="00A4424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 xml:space="preserve"> Where do we belong?</w:t>
            </w:r>
          </w:p>
        </w:tc>
        <w:tc>
          <w:tcPr>
            <w:tcW w:w="5670" w:type="dxa"/>
            <w:shd w:val="clear" w:color="auto" w:fill="auto"/>
          </w:tcPr>
          <w:p w:rsidR="00F40BB9" w:rsidRPr="00A4488C" w:rsidRDefault="00F40BB9" w:rsidP="00A4424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 xml:space="preserve">Learning Objective: To recall facts and detail about Hampton Court palace </w:t>
            </w:r>
          </w:p>
          <w:p w:rsidR="00F40BB9" w:rsidRPr="00A4488C" w:rsidRDefault="00F40BB9" w:rsidP="00A4424E">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F40BB9" w:rsidRPr="00A4488C" w:rsidRDefault="00F40BB9" w:rsidP="00A4424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 xml:space="preserve">Using knowledge gained on their visit, pupils work individually or in groups to draw in the servants in key rooms that they have </w:t>
            </w:r>
            <w:proofErr w:type="gramStart"/>
            <w:r w:rsidRPr="00A4488C">
              <w:rPr>
                <w:rFonts w:ascii="Arial" w:hAnsi="Arial" w:cs="Arial"/>
              </w:rPr>
              <w:t>visited  Hampton</w:t>
            </w:r>
            <w:proofErr w:type="gramEnd"/>
            <w:r w:rsidRPr="00A4488C">
              <w:rPr>
                <w:rFonts w:ascii="Arial" w:hAnsi="Arial" w:cs="Arial"/>
              </w:rPr>
              <w:t xml:space="preserve"> Court using the images.. They should label the servants or draw them with an identifiable object (for example, a spade with the gardener).</w:t>
            </w:r>
          </w:p>
          <w:p w:rsidR="00F40BB9" w:rsidRPr="00A4488C" w:rsidRDefault="00F40BB9" w:rsidP="00A4424E">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F40BB9" w:rsidRPr="00A4488C" w:rsidRDefault="00F40BB9" w:rsidP="00A4424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The class can work together to share their work and discuss why they have placed servants in the rooms that they have. This can lead onto a class discussion about all the different jobs servants would have done at Hampton Court in Henry VIII’s time.</w:t>
            </w:r>
          </w:p>
        </w:tc>
        <w:tc>
          <w:tcPr>
            <w:tcW w:w="2381" w:type="dxa"/>
            <w:shd w:val="clear" w:color="auto" w:fill="auto"/>
          </w:tcPr>
          <w:p w:rsidR="00F40BB9" w:rsidRPr="00A4488C" w:rsidRDefault="00F40BB9" w:rsidP="00A4424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Simple map of Hampton Court, or images of the various rooms (Great Hall, Great Watching Chamber, Council Chamber, the gardens, the Chapel).</w:t>
            </w:r>
          </w:p>
          <w:p w:rsidR="00F40BB9" w:rsidRPr="00A4488C" w:rsidRDefault="00F40BB9" w:rsidP="00A4424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 xml:space="preserve">A list of servants (images would be ideal but servants in pictures all look very similar with little to each other!) – </w:t>
            </w:r>
            <w:proofErr w:type="gramStart"/>
            <w:r w:rsidRPr="00A4488C">
              <w:rPr>
                <w:rFonts w:ascii="Arial" w:hAnsi="Arial" w:cs="Arial"/>
              </w:rPr>
              <w:t>a</w:t>
            </w:r>
            <w:proofErr w:type="gramEnd"/>
            <w:r w:rsidRPr="00A4488C">
              <w:rPr>
                <w:rFonts w:ascii="Arial" w:hAnsi="Arial" w:cs="Arial"/>
              </w:rPr>
              <w:t xml:space="preserve"> page, a serving boy, an advisor, a gardener, a choir boy.</w:t>
            </w:r>
          </w:p>
        </w:tc>
        <w:tc>
          <w:tcPr>
            <w:tcW w:w="3402" w:type="dxa"/>
            <w:shd w:val="clear" w:color="auto" w:fill="auto"/>
          </w:tcPr>
          <w:p w:rsidR="00F40BB9" w:rsidRPr="00A4488C" w:rsidRDefault="00F40BB9" w:rsidP="00A4424E">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History</w:t>
            </w:r>
          </w:p>
          <w:p w:rsidR="00F40BB9" w:rsidRPr="00A4488C" w:rsidRDefault="00F40BB9" w:rsidP="00A4424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Construct informed responses that involve thoughtful selection and organisation of relevant historical information.</w:t>
            </w:r>
          </w:p>
        </w:tc>
      </w:tr>
    </w:tbl>
    <w:p w:rsidR="00AE73D1" w:rsidRPr="00A4488C" w:rsidRDefault="00AE73D1">
      <w:pPr>
        <w:spacing w:line="240" w:lineRule="auto"/>
        <w:rPr>
          <w:rFonts w:ascii="Arial" w:hAnsi="Arial" w:cs="Arial"/>
        </w:rPr>
      </w:pPr>
      <w:r w:rsidRPr="00A4488C">
        <w:rPr>
          <w:rFonts w:ascii="Arial" w:hAnsi="Arial" w:cs="Arial"/>
        </w:rPr>
        <w:br w:type="page"/>
      </w:r>
    </w:p>
    <w:p w:rsidR="00AE73D1" w:rsidRPr="00A4488C" w:rsidRDefault="00AE73D1"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AE73D1" w:rsidRPr="00A4488C"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AE73D1" w:rsidRPr="00A4488C" w:rsidRDefault="00AE73D1" w:rsidP="00A6589C">
            <w:pPr>
              <w:pStyle w:val="TableHeading"/>
              <w:rPr>
                <w:rFonts w:ascii="Arial" w:hAnsi="Arial" w:cs="Arial"/>
              </w:rPr>
            </w:pPr>
            <w:r w:rsidRPr="00A4488C">
              <w:rPr>
                <w:rFonts w:ascii="Arial" w:hAnsi="Arial" w:cs="Arial"/>
              </w:rPr>
              <w:t>Pre or Post Visit</w:t>
            </w:r>
          </w:p>
        </w:tc>
        <w:tc>
          <w:tcPr>
            <w:tcW w:w="1701" w:type="dxa"/>
          </w:tcPr>
          <w:p w:rsidR="00AE73D1" w:rsidRPr="00A4488C" w:rsidRDefault="00AE73D1"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Title</w:t>
            </w:r>
          </w:p>
        </w:tc>
        <w:tc>
          <w:tcPr>
            <w:tcW w:w="5670" w:type="dxa"/>
          </w:tcPr>
          <w:p w:rsidR="00AE73D1" w:rsidRPr="00A4488C" w:rsidRDefault="00AE73D1"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Activity</w:t>
            </w:r>
          </w:p>
        </w:tc>
        <w:tc>
          <w:tcPr>
            <w:tcW w:w="2381" w:type="dxa"/>
          </w:tcPr>
          <w:p w:rsidR="00AE73D1" w:rsidRPr="00A4488C" w:rsidRDefault="00AE73D1"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Resources</w:t>
            </w:r>
          </w:p>
        </w:tc>
        <w:tc>
          <w:tcPr>
            <w:tcW w:w="3402" w:type="dxa"/>
          </w:tcPr>
          <w:p w:rsidR="00AE73D1" w:rsidRPr="00A4488C" w:rsidRDefault="00AE73D1"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National Curriculum Links</w:t>
            </w:r>
          </w:p>
        </w:tc>
      </w:tr>
      <w:tr w:rsidR="00AE73D1" w:rsidRPr="00A4488C" w:rsidTr="00AE73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AE73D1" w:rsidRPr="00A4488C" w:rsidRDefault="00AE73D1" w:rsidP="00470DD9">
            <w:pPr>
              <w:rPr>
                <w:rFonts w:ascii="Arial" w:hAnsi="Arial" w:cs="Arial"/>
              </w:rPr>
            </w:pPr>
            <w:r w:rsidRPr="00A4488C">
              <w:rPr>
                <w:rFonts w:ascii="Arial" w:hAnsi="Arial" w:cs="Arial"/>
              </w:rPr>
              <w:t>Post Visit</w:t>
            </w:r>
          </w:p>
        </w:tc>
        <w:tc>
          <w:tcPr>
            <w:tcW w:w="1701" w:type="dxa"/>
            <w:shd w:val="clear" w:color="auto" w:fill="auto"/>
          </w:tcPr>
          <w:p w:rsidR="00AE73D1" w:rsidRPr="00A4488C" w:rsidRDefault="00AE73D1"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A Day In the Life …</w:t>
            </w:r>
          </w:p>
        </w:tc>
        <w:tc>
          <w:tcPr>
            <w:tcW w:w="5670" w:type="dxa"/>
            <w:shd w:val="clear" w:color="auto" w:fill="auto"/>
          </w:tcPr>
          <w:p w:rsidR="00007EDD" w:rsidRPr="00A4488C" w:rsidRDefault="00007EDD" w:rsidP="00007ED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Learning objectives: To write a descriptive piece about life at Hampton Court in the past</w:t>
            </w:r>
          </w:p>
          <w:p w:rsidR="00007EDD" w:rsidRPr="00A4488C" w:rsidRDefault="00007EDD" w:rsidP="00007EDD">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07EDD" w:rsidRPr="00A4488C" w:rsidRDefault="00007EDD" w:rsidP="00007ED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Pupils select a character relating to Hampton Court. Lower years and abilities may find it easier to use broader suggestion, for example:</w:t>
            </w:r>
          </w:p>
          <w:p w:rsidR="00007EDD" w:rsidRPr="00A4488C" w:rsidRDefault="00007EDD" w:rsidP="00007EDD">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07EDD" w:rsidRPr="00A4488C" w:rsidRDefault="00007EDD" w:rsidP="00007ED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Henry VIII’s servant</w:t>
            </w:r>
          </w:p>
          <w:p w:rsidR="00007EDD" w:rsidRPr="00A4488C" w:rsidRDefault="00007EDD" w:rsidP="00007ED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Peter the Palace cat</w:t>
            </w:r>
          </w:p>
          <w:p w:rsidR="00007EDD" w:rsidRPr="00A4488C" w:rsidRDefault="00007EDD" w:rsidP="00007ED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William II’s groom</w:t>
            </w:r>
          </w:p>
          <w:p w:rsidR="00007EDD" w:rsidRPr="00A4488C" w:rsidRDefault="00007EDD" w:rsidP="00007ED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Queen/King (if necessary, do not specify which date to allow the pupils to select an era of the 500 years they feel most confident with).</w:t>
            </w:r>
          </w:p>
          <w:p w:rsidR="00007EDD" w:rsidRPr="00A4488C" w:rsidRDefault="00007EDD" w:rsidP="00007EDD">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007EDD" w:rsidRPr="00A4488C" w:rsidRDefault="00007EDD" w:rsidP="00007EDD">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Pupils write four or five sentences about their character’s</w:t>
            </w:r>
          </w:p>
          <w:p w:rsidR="00007EDD" w:rsidRPr="00A4488C" w:rsidRDefault="00007EDD" w:rsidP="00007EDD">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roofErr w:type="gramStart"/>
            <w:r w:rsidRPr="00A4488C">
              <w:rPr>
                <w:rFonts w:ascii="Arial" w:hAnsi="Arial" w:cs="Arial"/>
              </w:rPr>
              <w:t>day</w:t>
            </w:r>
            <w:proofErr w:type="gramEnd"/>
            <w:r w:rsidRPr="00A4488C">
              <w:rPr>
                <w:rFonts w:ascii="Arial" w:hAnsi="Arial" w:cs="Arial"/>
              </w:rPr>
              <w:t>. They should aim to include:</w:t>
            </w:r>
          </w:p>
          <w:p w:rsidR="00007EDD" w:rsidRPr="00A4488C" w:rsidRDefault="00007EDD" w:rsidP="00007EDD">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007EDD" w:rsidRPr="00A4488C" w:rsidRDefault="00007EDD" w:rsidP="00007ED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A description of what Hampton Court looks like.</w:t>
            </w:r>
          </w:p>
          <w:p w:rsidR="00007EDD" w:rsidRPr="00A4488C" w:rsidRDefault="00007EDD" w:rsidP="00007ED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How they feel about Hampton Court.</w:t>
            </w:r>
          </w:p>
          <w:p w:rsidR="00007EDD" w:rsidRPr="00A4488C" w:rsidRDefault="00007EDD" w:rsidP="00007ED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 xml:space="preserve">What their character’s favourite thing is about Hampton </w:t>
            </w:r>
            <w:proofErr w:type="gramStart"/>
            <w:r w:rsidRPr="00A4488C">
              <w:rPr>
                <w:rFonts w:ascii="Arial" w:hAnsi="Arial" w:cs="Arial"/>
              </w:rPr>
              <w:t>Court.</w:t>
            </w:r>
            <w:proofErr w:type="gramEnd"/>
          </w:p>
          <w:p w:rsidR="00007EDD" w:rsidRPr="00A4488C" w:rsidRDefault="00007EDD" w:rsidP="00007EDD">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007EDD" w:rsidRPr="00A4488C" w:rsidRDefault="00007EDD" w:rsidP="00007EDD">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Higher ability pupils can be extended to use more complex sentence structures and more unusual adjectives.</w:t>
            </w:r>
          </w:p>
          <w:p w:rsidR="00007EDD" w:rsidRPr="00A4488C" w:rsidRDefault="00007EDD" w:rsidP="00007EDD">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007EDD" w:rsidRPr="00A4488C" w:rsidRDefault="00007EDD" w:rsidP="00007ED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NB ‘Who Am I?’ may work well as a warm up for this activity, as it may give confidence and inspiration to the less confident pupils. Similarly, this could be paired with ‘Hide and Seek’ as pupils will have already been thinking about empathy and seeing the Palace from another’s point of view.</w:t>
            </w:r>
          </w:p>
        </w:tc>
        <w:tc>
          <w:tcPr>
            <w:tcW w:w="2381" w:type="dxa"/>
            <w:shd w:val="clear" w:color="auto" w:fill="auto"/>
          </w:tcPr>
          <w:p w:rsidR="00AE73D1" w:rsidRPr="00A4488C" w:rsidRDefault="00AE73D1" w:rsidP="00FB510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Paper or exercise books and pencils for writing.</w:t>
            </w:r>
          </w:p>
          <w:p w:rsidR="00007EDD" w:rsidRPr="00A4488C" w:rsidRDefault="00F40BB9" w:rsidP="00F40BB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C</w:t>
            </w:r>
            <w:r w:rsidR="00007EDD" w:rsidRPr="00A4488C">
              <w:rPr>
                <w:rFonts w:ascii="Arial" w:hAnsi="Arial" w:cs="Arial"/>
              </w:rPr>
              <w:t xml:space="preserve">hronologies and Peter the Palace Cat </w:t>
            </w:r>
            <w:r w:rsidRPr="00A4488C">
              <w:rPr>
                <w:rFonts w:ascii="Arial" w:hAnsi="Arial" w:cs="Arial"/>
              </w:rPr>
              <w:t>resources available on hrp.org.uk</w:t>
            </w:r>
          </w:p>
        </w:tc>
        <w:tc>
          <w:tcPr>
            <w:tcW w:w="3402" w:type="dxa"/>
            <w:shd w:val="clear" w:color="auto" w:fill="auto"/>
          </w:tcPr>
          <w:p w:rsidR="00AE73D1" w:rsidRPr="00A4488C" w:rsidRDefault="00AE73D1" w:rsidP="003B4CB4">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History</w:t>
            </w:r>
          </w:p>
          <w:p w:rsidR="00AE73D1" w:rsidRPr="00A4488C" w:rsidRDefault="00AE73D1" w:rsidP="00FB510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Note connections, contrasts and trends over time.</w:t>
            </w:r>
          </w:p>
          <w:p w:rsidR="00AE73D1" w:rsidRPr="00A4488C" w:rsidRDefault="00BB5A25" w:rsidP="00FB510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C</w:t>
            </w:r>
            <w:r w:rsidR="00AE73D1" w:rsidRPr="00A4488C">
              <w:rPr>
                <w:rFonts w:ascii="Arial" w:hAnsi="Arial" w:cs="Arial"/>
              </w:rPr>
              <w:t>onstruct informed responses that involve thoughtful selection and organisation of relevant historical information.</w:t>
            </w:r>
          </w:p>
          <w:p w:rsidR="00AE73D1" w:rsidRPr="00A4488C" w:rsidRDefault="00AE73D1" w:rsidP="00AE73D1">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AE73D1" w:rsidRPr="00A4488C" w:rsidRDefault="00AE73D1" w:rsidP="00AE73D1">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English</w:t>
            </w:r>
          </w:p>
          <w:p w:rsidR="00AE73D1" w:rsidRPr="00A4488C" w:rsidRDefault="00AE73D1" w:rsidP="00AE73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Organising paragraphs around a theme in narratives, creating settings, characters and plot.</w:t>
            </w:r>
          </w:p>
        </w:tc>
      </w:tr>
    </w:tbl>
    <w:p w:rsidR="00AE73D1" w:rsidRPr="00A4488C" w:rsidRDefault="00AE73D1">
      <w:pPr>
        <w:spacing w:line="240" w:lineRule="auto"/>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AE73D1" w:rsidRPr="00A4488C"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AE73D1" w:rsidRPr="00A4488C" w:rsidRDefault="00AE73D1" w:rsidP="00A6589C">
            <w:pPr>
              <w:pStyle w:val="TableHeading"/>
              <w:rPr>
                <w:rFonts w:ascii="Arial" w:hAnsi="Arial" w:cs="Arial"/>
              </w:rPr>
            </w:pPr>
            <w:r w:rsidRPr="00A4488C">
              <w:rPr>
                <w:rFonts w:ascii="Arial" w:hAnsi="Arial" w:cs="Arial"/>
              </w:rPr>
              <w:t>Pre or Post Visit</w:t>
            </w:r>
          </w:p>
        </w:tc>
        <w:tc>
          <w:tcPr>
            <w:tcW w:w="1701" w:type="dxa"/>
          </w:tcPr>
          <w:p w:rsidR="00AE73D1" w:rsidRPr="00A4488C" w:rsidRDefault="00AE73D1"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Title</w:t>
            </w:r>
          </w:p>
        </w:tc>
        <w:tc>
          <w:tcPr>
            <w:tcW w:w="5670" w:type="dxa"/>
          </w:tcPr>
          <w:p w:rsidR="00AE73D1" w:rsidRPr="00A4488C" w:rsidRDefault="00AE73D1"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Activity</w:t>
            </w:r>
          </w:p>
        </w:tc>
        <w:tc>
          <w:tcPr>
            <w:tcW w:w="2381" w:type="dxa"/>
          </w:tcPr>
          <w:p w:rsidR="00AE73D1" w:rsidRPr="00A4488C" w:rsidRDefault="00AE73D1"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Resources</w:t>
            </w:r>
          </w:p>
        </w:tc>
        <w:tc>
          <w:tcPr>
            <w:tcW w:w="3402" w:type="dxa"/>
          </w:tcPr>
          <w:p w:rsidR="00AE73D1" w:rsidRPr="00A4488C" w:rsidRDefault="00AE73D1"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National Curriculum Links</w:t>
            </w:r>
          </w:p>
        </w:tc>
      </w:tr>
      <w:tr w:rsidR="00AE73D1" w:rsidRPr="00A4488C" w:rsidTr="00891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AE73D1" w:rsidRPr="00A4488C" w:rsidRDefault="008914B7" w:rsidP="00470DD9">
            <w:pPr>
              <w:rPr>
                <w:rFonts w:ascii="Arial" w:hAnsi="Arial" w:cs="Arial"/>
              </w:rPr>
            </w:pPr>
            <w:r w:rsidRPr="00A4488C">
              <w:rPr>
                <w:rFonts w:ascii="Arial" w:hAnsi="Arial" w:cs="Arial"/>
              </w:rPr>
              <w:t>Post Visit</w:t>
            </w:r>
          </w:p>
        </w:tc>
        <w:tc>
          <w:tcPr>
            <w:tcW w:w="1701" w:type="dxa"/>
            <w:shd w:val="clear" w:color="auto" w:fill="auto"/>
          </w:tcPr>
          <w:p w:rsidR="00AE73D1" w:rsidRPr="00A4488C" w:rsidRDefault="00AE73D1"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Tudor Pairs</w:t>
            </w:r>
          </w:p>
        </w:tc>
        <w:tc>
          <w:tcPr>
            <w:tcW w:w="5670" w:type="dxa"/>
            <w:shd w:val="clear" w:color="auto" w:fill="auto"/>
          </w:tcPr>
          <w:p w:rsidR="006D5076" w:rsidRPr="00A4488C" w:rsidRDefault="006D5076" w:rsidP="00AE7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 xml:space="preserve">Learning objective: To </w:t>
            </w:r>
            <w:r w:rsidR="00603F41" w:rsidRPr="00A4488C">
              <w:rPr>
                <w:rFonts w:ascii="Arial" w:hAnsi="Arial" w:cs="Arial"/>
              </w:rPr>
              <w:t>find out about key characters in Henry VIII’s court</w:t>
            </w:r>
          </w:p>
          <w:p w:rsidR="006D5076" w:rsidRPr="00A4488C" w:rsidRDefault="006D5076" w:rsidP="00AE73D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E73D1" w:rsidRPr="00A4488C" w:rsidRDefault="00AE73D1" w:rsidP="00AE7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In table groups, give each group a character related to Hampton Court.</w:t>
            </w:r>
          </w:p>
          <w:p w:rsidR="00AE73D1" w:rsidRPr="00A4488C" w:rsidRDefault="00AE73D1" w:rsidP="00AE73D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E73D1" w:rsidRPr="00A4488C" w:rsidRDefault="00AE73D1" w:rsidP="00AE7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Print out pictures of objects belonging to the characters, and place them, muddled up, all around the classroom at varied heights but always within reach of the children.</w:t>
            </w:r>
          </w:p>
          <w:p w:rsidR="00AE73D1" w:rsidRPr="00A4488C" w:rsidRDefault="00AE73D1" w:rsidP="00AE73D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E73D1" w:rsidRPr="00A4488C" w:rsidRDefault="00AE73D1" w:rsidP="00AE7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Children must find the item which belongs to their character.</w:t>
            </w:r>
          </w:p>
          <w:p w:rsidR="00AE73D1" w:rsidRPr="00A4488C" w:rsidRDefault="00AE73D1" w:rsidP="00AE73D1">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p>
          <w:p w:rsidR="00AE73D1" w:rsidRPr="00A4488C" w:rsidRDefault="00AE73D1" w:rsidP="00AE73D1">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Extension:</w:t>
            </w:r>
          </w:p>
          <w:p w:rsidR="00AE73D1" w:rsidRPr="00A4488C" w:rsidRDefault="006D5076" w:rsidP="00AE7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M</w:t>
            </w:r>
            <w:r w:rsidR="00AE73D1" w:rsidRPr="00A4488C">
              <w:rPr>
                <w:rFonts w:ascii="Arial" w:hAnsi="Arial" w:cs="Arial"/>
              </w:rPr>
              <w:t>ore complicated characters could be chosen – for example, an image of both Katherine of Aragon (paired with an image of a gable hood) and Anne Boleyn (the initial necklace) could be used, encouraging careful observation.</w:t>
            </w:r>
          </w:p>
        </w:tc>
        <w:tc>
          <w:tcPr>
            <w:tcW w:w="2381" w:type="dxa"/>
            <w:shd w:val="clear" w:color="auto" w:fill="auto"/>
          </w:tcPr>
          <w:p w:rsidR="00AE73D1" w:rsidRPr="00A4488C" w:rsidRDefault="00AE73D1" w:rsidP="00AE73D1">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Pictures of</w:t>
            </w:r>
          </w:p>
          <w:p w:rsidR="00AE73D1" w:rsidRPr="00A4488C" w:rsidRDefault="00AE73D1" w:rsidP="00AE73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Henry VIII</w:t>
            </w:r>
          </w:p>
          <w:p w:rsidR="00AE73D1" w:rsidRPr="00A4488C" w:rsidRDefault="00AE73D1" w:rsidP="00AE73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Anne Boleyn</w:t>
            </w:r>
          </w:p>
          <w:p w:rsidR="00AE73D1" w:rsidRPr="00A4488C" w:rsidRDefault="00AE73D1" w:rsidP="00AE73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Cardinal Wolsey</w:t>
            </w:r>
          </w:p>
          <w:p w:rsidR="00AE73D1" w:rsidRPr="00A4488C" w:rsidRDefault="00AE73D1" w:rsidP="00AE73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Will Somers (it is best to use the image of him on the right side of “The Family of Henry VIII” by an unknown artist, c 1545).</w:t>
            </w:r>
          </w:p>
          <w:p w:rsidR="00AE73D1" w:rsidRPr="00A4488C" w:rsidRDefault="00AE73D1" w:rsidP="00AE73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Cook</w:t>
            </w:r>
          </w:p>
          <w:p w:rsidR="00AE73D1" w:rsidRPr="00A4488C" w:rsidRDefault="00AE73D1" w:rsidP="00AE73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Page boy (use the Holbein image)</w:t>
            </w:r>
          </w:p>
          <w:p w:rsidR="00AE73D1" w:rsidRPr="00A4488C" w:rsidRDefault="00AE73D1" w:rsidP="00AE73D1">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AE73D1" w:rsidRPr="00A4488C" w:rsidRDefault="00AE73D1" w:rsidP="00AE73D1">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Objects to match the characters:</w:t>
            </w:r>
          </w:p>
          <w:p w:rsidR="00AE73D1" w:rsidRPr="00A4488C" w:rsidRDefault="00AE73D1" w:rsidP="00AE73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King’s crown</w:t>
            </w:r>
          </w:p>
          <w:p w:rsidR="00AE73D1" w:rsidRPr="00A4488C" w:rsidRDefault="00AE73D1" w:rsidP="00AE73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Anne’s initial ‘B’ necklace</w:t>
            </w:r>
          </w:p>
          <w:p w:rsidR="00AE73D1" w:rsidRPr="00A4488C" w:rsidRDefault="00AE73D1" w:rsidP="00AE73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Red cardinal’s hat</w:t>
            </w:r>
          </w:p>
          <w:p w:rsidR="00AE73D1" w:rsidRPr="00A4488C" w:rsidRDefault="00AE73D1" w:rsidP="00AE73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A monkey</w:t>
            </w:r>
          </w:p>
          <w:p w:rsidR="00AE73D1" w:rsidRPr="00A4488C" w:rsidRDefault="00AE73D1" w:rsidP="00AE73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Spit</w:t>
            </w:r>
          </w:p>
          <w:p w:rsidR="00AE73D1" w:rsidRPr="00A4488C" w:rsidRDefault="00AE73D1" w:rsidP="00AE73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Plain black velvet hat</w:t>
            </w:r>
          </w:p>
        </w:tc>
        <w:tc>
          <w:tcPr>
            <w:tcW w:w="3402" w:type="dxa"/>
            <w:shd w:val="clear" w:color="auto" w:fill="auto"/>
          </w:tcPr>
          <w:p w:rsidR="00AE73D1" w:rsidRPr="00A4488C" w:rsidRDefault="00AE73D1" w:rsidP="003B4CB4">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History</w:t>
            </w:r>
          </w:p>
          <w:p w:rsidR="00AE73D1" w:rsidRPr="00A4488C" w:rsidRDefault="00AE73D1" w:rsidP="00FB510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Understand some of the ways in which we find out about the past and identify different ways in which it is represented.</w:t>
            </w:r>
          </w:p>
          <w:p w:rsidR="00AE73D1" w:rsidRPr="00A4488C" w:rsidRDefault="00AE73D1" w:rsidP="00FB510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Construct</w:t>
            </w:r>
            <w:r w:rsidR="008914B7" w:rsidRPr="00A4488C">
              <w:rPr>
                <w:rFonts w:ascii="Arial" w:hAnsi="Arial" w:cs="Arial"/>
              </w:rPr>
              <w:t xml:space="preserve"> informed responses that involve thoughtful selection and organisation of relevant historical information.</w:t>
            </w:r>
          </w:p>
        </w:tc>
      </w:tr>
    </w:tbl>
    <w:p w:rsidR="008914B7" w:rsidRPr="00A4488C" w:rsidRDefault="008914B7" w:rsidP="00470DD9">
      <w:pPr>
        <w:rPr>
          <w:rFonts w:ascii="Arial" w:hAnsi="Arial" w:cs="Arial"/>
        </w:rPr>
      </w:pPr>
    </w:p>
    <w:p w:rsidR="008914B7" w:rsidRPr="00A4488C" w:rsidRDefault="008914B7" w:rsidP="008914B7">
      <w:pPr>
        <w:rPr>
          <w:rFonts w:ascii="Arial" w:hAnsi="Arial" w:cs="Arial"/>
        </w:rPr>
      </w:pPr>
      <w:r w:rsidRPr="00A4488C">
        <w:rPr>
          <w:rFonts w:ascii="Arial" w:hAnsi="Arial" w:cs="Arial"/>
        </w:rPr>
        <w:br w:type="page"/>
      </w:r>
    </w:p>
    <w:p w:rsidR="008914B7" w:rsidRPr="00A4488C" w:rsidRDefault="008914B7"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8914B7" w:rsidRPr="00A4488C"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8914B7" w:rsidRPr="00A4488C" w:rsidRDefault="008914B7" w:rsidP="008914B7">
            <w:pPr>
              <w:pStyle w:val="TableHeading"/>
              <w:rPr>
                <w:rFonts w:ascii="Arial" w:hAnsi="Arial" w:cs="Arial"/>
              </w:rPr>
            </w:pPr>
            <w:r w:rsidRPr="00A4488C">
              <w:rPr>
                <w:rFonts w:ascii="Arial" w:hAnsi="Arial" w:cs="Arial"/>
              </w:rPr>
              <w:t>Pre or Post Visit</w:t>
            </w:r>
          </w:p>
        </w:tc>
        <w:tc>
          <w:tcPr>
            <w:tcW w:w="1701" w:type="dxa"/>
          </w:tcPr>
          <w:p w:rsidR="008914B7" w:rsidRPr="00A4488C" w:rsidRDefault="008914B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Title</w:t>
            </w:r>
          </w:p>
        </w:tc>
        <w:tc>
          <w:tcPr>
            <w:tcW w:w="5670" w:type="dxa"/>
          </w:tcPr>
          <w:p w:rsidR="008914B7" w:rsidRPr="00A4488C" w:rsidRDefault="008914B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Activity</w:t>
            </w:r>
          </w:p>
        </w:tc>
        <w:tc>
          <w:tcPr>
            <w:tcW w:w="2381" w:type="dxa"/>
          </w:tcPr>
          <w:p w:rsidR="008914B7" w:rsidRPr="00A4488C" w:rsidRDefault="008914B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Resources</w:t>
            </w:r>
          </w:p>
        </w:tc>
        <w:tc>
          <w:tcPr>
            <w:tcW w:w="3402" w:type="dxa"/>
          </w:tcPr>
          <w:p w:rsidR="008914B7" w:rsidRPr="00A4488C" w:rsidRDefault="008914B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National Curriculum Links</w:t>
            </w:r>
          </w:p>
        </w:tc>
      </w:tr>
      <w:tr w:rsidR="008914B7" w:rsidRPr="00A4488C" w:rsidTr="00891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8914B7" w:rsidRPr="00A4488C" w:rsidRDefault="008914B7" w:rsidP="00470DD9">
            <w:pPr>
              <w:rPr>
                <w:rFonts w:ascii="Arial" w:hAnsi="Arial" w:cs="Arial"/>
              </w:rPr>
            </w:pPr>
            <w:r w:rsidRPr="00A4488C">
              <w:rPr>
                <w:rFonts w:ascii="Arial" w:hAnsi="Arial" w:cs="Arial"/>
              </w:rPr>
              <w:t>Pre and Post Visit</w:t>
            </w:r>
          </w:p>
        </w:tc>
        <w:tc>
          <w:tcPr>
            <w:tcW w:w="1701" w:type="dxa"/>
            <w:shd w:val="clear" w:color="auto" w:fill="auto"/>
          </w:tcPr>
          <w:p w:rsidR="008914B7" w:rsidRPr="00A4488C" w:rsidRDefault="008914B7"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 xml:space="preserve">What </w:t>
            </w:r>
            <w:r w:rsidR="001566F3" w:rsidRPr="00A4488C">
              <w:rPr>
                <w:rFonts w:ascii="Arial" w:hAnsi="Arial" w:cs="Arial"/>
              </w:rPr>
              <w:t xml:space="preserve">Do </w:t>
            </w:r>
            <w:r w:rsidRPr="00A4488C">
              <w:rPr>
                <w:rFonts w:ascii="Arial" w:hAnsi="Arial" w:cs="Arial"/>
              </w:rPr>
              <w:t>We Know About Hampton Court Palace</w:t>
            </w:r>
            <w:r w:rsidR="001566F3" w:rsidRPr="00A4488C">
              <w:rPr>
                <w:rFonts w:ascii="Arial" w:hAnsi="Arial" w:cs="Arial"/>
              </w:rPr>
              <w:t>?</w:t>
            </w:r>
          </w:p>
        </w:tc>
        <w:tc>
          <w:tcPr>
            <w:tcW w:w="5670" w:type="dxa"/>
            <w:shd w:val="clear" w:color="auto" w:fill="auto"/>
          </w:tcPr>
          <w:p w:rsidR="001566F3" w:rsidRPr="00A4488C" w:rsidRDefault="001566F3" w:rsidP="00F40BB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Learning objective: To share thoughts and ideas about Hampton Court Palace and the monarchs who have lived there</w:t>
            </w:r>
            <w:r w:rsidR="00F40BB9" w:rsidRPr="00A4488C">
              <w:rPr>
                <w:rFonts w:ascii="Arial" w:hAnsi="Arial" w:cs="Arial"/>
              </w:rPr>
              <w:t>.</w:t>
            </w:r>
          </w:p>
          <w:p w:rsidR="001566F3" w:rsidRPr="00A4488C" w:rsidRDefault="001566F3" w:rsidP="008914B7">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p>
          <w:p w:rsidR="008914B7" w:rsidRPr="00A4488C" w:rsidRDefault="008914B7" w:rsidP="008914B7">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Pre Visit</w:t>
            </w:r>
          </w:p>
          <w:p w:rsidR="008914B7" w:rsidRPr="00A4488C" w:rsidRDefault="008914B7" w:rsidP="008914B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Before your visit, the children can show how much they already know about Hampton Court and the stories in its history.</w:t>
            </w:r>
          </w:p>
          <w:p w:rsidR="008914B7" w:rsidRPr="00A4488C" w:rsidRDefault="008914B7" w:rsidP="008914B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 xml:space="preserve">To work as a class: have the children </w:t>
            </w:r>
            <w:proofErr w:type="gramStart"/>
            <w:r w:rsidRPr="00A4488C">
              <w:rPr>
                <w:rFonts w:ascii="Arial" w:hAnsi="Arial" w:cs="Arial"/>
              </w:rPr>
              <w:t>sit</w:t>
            </w:r>
            <w:proofErr w:type="gramEnd"/>
            <w:r w:rsidRPr="00A4488C">
              <w:rPr>
                <w:rFonts w:ascii="Arial" w:hAnsi="Arial" w:cs="Arial"/>
              </w:rPr>
              <w:t xml:space="preserve"> in a circle on the carpet. The teacher acts as scribe. Write ‘Hampton Court Palace’ in the centre of the sugar paper, and mind map all suggestions given by pupils about the Palace.</w:t>
            </w:r>
          </w:p>
          <w:p w:rsidR="008914B7" w:rsidRPr="00A4488C" w:rsidRDefault="008914B7" w:rsidP="008914B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 xml:space="preserve">To work as individuals: at tables, give all the pupils a plain piece of paper and one coloured pen, and have them mind map what they already know about Hampton Court Palace. They can draw if they </w:t>
            </w:r>
            <w:r w:rsidRPr="00A4488C">
              <w:rPr>
                <w:rFonts w:ascii="Arial" w:hAnsi="Arial" w:cs="Arial"/>
                <w:szCs w:val="18"/>
              </w:rPr>
              <w:t>would prefer!</w:t>
            </w:r>
          </w:p>
          <w:p w:rsidR="008914B7" w:rsidRPr="00A4488C" w:rsidRDefault="008914B7" w:rsidP="008914B7">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p>
          <w:p w:rsidR="008914B7" w:rsidRPr="00A4488C" w:rsidRDefault="008914B7" w:rsidP="008914B7">
            <w:pPr>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4488C">
              <w:rPr>
                <w:rFonts w:ascii="Arial" w:hAnsi="Arial" w:cs="Arial"/>
              </w:rPr>
              <w:t xml:space="preserve">It doesn’t matter how much the class know, or if some facts aren’t quite </w:t>
            </w:r>
            <w:r w:rsidRPr="00A4488C">
              <w:rPr>
                <w:rFonts w:ascii="Arial" w:hAnsi="Arial" w:cs="Arial"/>
                <w:szCs w:val="18"/>
              </w:rPr>
              <w:t>true!</w:t>
            </w:r>
          </w:p>
          <w:p w:rsidR="008914B7" w:rsidRPr="00A4488C" w:rsidRDefault="008914B7" w:rsidP="008914B7">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914B7" w:rsidRPr="00A4488C" w:rsidRDefault="008914B7" w:rsidP="008914B7">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Post Visit</w:t>
            </w:r>
          </w:p>
          <w:p w:rsidR="008914B7" w:rsidRPr="00A4488C" w:rsidRDefault="008914B7" w:rsidP="008914B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On the same piece of paper, whether as a class or as individuals, use a different coloured pen to add in all the things you now know about Hampton Court!</w:t>
            </w:r>
          </w:p>
          <w:p w:rsidR="008914B7" w:rsidRPr="00A4488C" w:rsidRDefault="008914B7" w:rsidP="008914B7">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p>
          <w:p w:rsidR="008914B7" w:rsidRPr="00A4488C" w:rsidRDefault="008914B7" w:rsidP="008914B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Particularly when working as individuals this exercise should give the children confidence in how much knowledge they have gained from the trip to the Palace.</w:t>
            </w:r>
          </w:p>
          <w:p w:rsidR="00F40BB9" w:rsidRPr="00A4488C" w:rsidRDefault="00F40BB9" w:rsidP="008914B7">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p>
          <w:p w:rsidR="008914B7" w:rsidRPr="00A4488C" w:rsidRDefault="008914B7" w:rsidP="008914B7">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lastRenderedPageBreak/>
              <w:t>Extension:</w:t>
            </w:r>
          </w:p>
          <w:p w:rsidR="008914B7" w:rsidRPr="00A4488C" w:rsidRDefault="008914B7" w:rsidP="008914B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Discuss what was the favourite fact the children learnt/what surprised them the most etc.</w:t>
            </w:r>
          </w:p>
        </w:tc>
        <w:tc>
          <w:tcPr>
            <w:tcW w:w="2381" w:type="dxa"/>
            <w:shd w:val="clear" w:color="auto" w:fill="auto"/>
          </w:tcPr>
          <w:p w:rsidR="008914B7" w:rsidRPr="00A4488C" w:rsidRDefault="008914B7" w:rsidP="00FB510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lastRenderedPageBreak/>
              <w:t>A2 plain sugar paper and a coloured felt tip if working as a class; plain A4 and coloured pens if working as individuals.</w:t>
            </w:r>
          </w:p>
        </w:tc>
        <w:tc>
          <w:tcPr>
            <w:tcW w:w="3402" w:type="dxa"/>
            <w:shd w:val="clear" w:color="auto" w:fill="auto"/>
          </w:tcPr>
          <w:p w:rsidR="008914B7" w:rsidRPr="00A4488C" w:rsidRDefault="008914B7" w:rsidP="003B4CB4">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History</w:t>
            </w:r>
          </w:p>
          <w:p w:rsidR="008914B7" w:rsidRPr="00A4488C" w:rsidRDefault="008914B7" w:rsidP="008914B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Construct informed responses that involve thoughtful selection and organisation of relevant historical information.</w:t>
            </w:r>
          </w:p>
          <w:p w:rsidR="00F40BB9" w:rsidRPr="00A4488C" w:rsidRDefault="00F40BB9" w:rsidP="00F40BB9">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1566F3" w:rsidRPr="00A4488C" w:rsidRDefault="001566F3" w:rsidP="00F40BB9">
            <w:pPr>
              <w:pStyle w:val="Heading2"/>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English</w:t>
            </w:r>
          </w:p>
          <w:p w:rsidR="001566F3" w:rsidRPr="00A4488C" w:rsidRDefault="001566F3" w:rsidP="00F40BB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 xml:space="preserve">participate in discussions, presentations, performances, role play, improvisations and debates </w:t>
            </w:r>
          </w:p>
          <w:p w:rsidR="001566F3" w:rsidRPr="00A4488C" w:rsidRDefault="001566F3" w:rsidP="00F40BB9">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8914B7" w:rsidRPr="00A4488C" w:rsidRDefault="008914B7"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8914B7" w:rsidRPr="00A4488C"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8914B7" w:rsidRPr="00A4488C" w:rsidRDefault="008914B7" w:rsidP="00A6589C">
            <w:pPr>
              <w:pStyle w:val="TableHeading"/>
              <w:rPr>
                <w:rFonts w:ascii="Arial" w:hAnsi="Arial" w:cs="Arial"/>
              </w:rPr>
            </w:pPr>
            <w:bookmarkStart w:id="0" w:name="_GoBack"/>
            <w:bookmarkEnd w:id="0"/>
            <w:r w:rsidRPr="00A4488C">
              <w:rPr>
                <w:rFonts w:ascii="Arial" w:hAnsi="Arial" w:cs="Arial"/>
              </w:rPr>
              <w:t>Pre or Post Visit</w:t>
            </w:r>
          </w:p>
        </w:tc>
        <w:tc>
          <w:tcPr>
            <w:tcW w:w="1701" w:type="dxa"/>
          </w:tcPr>
          <w:p w:rsidR="008914B7" w:rsidRPr="00A4488C" w:rsidRDefault="008914B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Title</w:t>
            </w:r>
          </w:p>
        </w:tc>
        <w:tc>
          <w:tcPr>
            <w:tcW w:w="5670" w:type="dxa"/>
          </w:tcPr>
          <w:p w:rsidR="008914B7" w:rsidRPr="00A4488C" w:rsidRDefault="008914B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Activity</w:t>
            </w:r>
          </w:p>
        </w:tc>
        <w:tc>
          <w:tcPr>
            <w:tcW w:w="2381" w:type="dxa"/>
          </w:tcPr>
          <w:p w:rsidR="008914B7" w:rsidRPr="00A4488C" w:rsidRDefault="008914B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Resources</w:t>
            </w:r>
          </w:p>
        </w:tc>
        <w:tc>
          <w:tcPr>
            <w:tcW w:w="3402" w:type="dxa"/>
          </w:tcPr>
          <w:p w:rsidR="008914B7" w:rsidRPr="00A4488C" w:rsidRDefault="008914B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A4488C">
              <w:rPr>
                <w:rFonts w:ascii="Arial" w:hAnsi="Arial" w:cs="Arial"/>
              </w:rPr>
              <w:t>National Curriculum Links</w:t>
            </w:r>
          </w:p>
        </w:tc>
      </w:tr>
      <w:tr w:rsidR="008914B7" w:rsidRPr="00A4488C" w:rsidTr="00891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8914B7" w:rsidRPr="00A4488C" w:rsidRDefault="008914B7" w:rsidP="00470DD9">
            <w:pPr>
              <w:rPr>
                <w:rFonts w:ascii="Arial" w:hAnsi="Arial" w:cs="Arial"/>
              </w:rPr>
            </w:pPr>
            <w:r w:rsidRPr="00A4488C">
              <w:rPr>
                <w:rFonts w:ascii="Arial" w:hAnsi="Arial" w:cs="Arial"/>
              </w:rPr>
              <w:t>Post Visit</w:t>
            </w:r>
          </w:p>
        </w:tc>
        <w:tc>
          <w:tcPr>
            <w:tcW w:w="1701" w:type="dxa"/>
            <w:shd w:val="clear" w:color="auto" w:fill="auto"/>
          </w:tcPr>
          <w:p w:rsidR="008914B7" w:rsidRPr="00A4488C" w:rsidRDefault="008914B7"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Who Am I?</w:t>
            </w:r>
          </w:p>
        </w:tc>
        <w:tc>
          <w:tcPr>
            <w:tcW w:w="5670" w:type="dxa"/>
            <w:shd w:val="clear" w:color="auto" w:fill="auto"/>
          </w:tcPr>
          <w:p w:rsidR="00912EA1" w:rsidRPr="00A4488C" w:rsidRDefault="00912EA1" w:rsidP="00912EA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Learning objective: To imagine yourself in the shoes of somebody from the past</w:t>
            </w:r>
          </w:p>
          <w:p w:rsidR="00912EA1" w:rsidRPr="00A4488C" w:rsidRDefault="00912EA1" w:rsidP="00912EA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912EA1" w:rsidRPr="00A4488C" w:rsidRDefault="00912EA1" w:rsidP="00912EA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Working as a class- one pupil takes the hot seat adopting the character of someone they have learnt about who lived at Hampton Court Palace. The other children can take it in turns to ask questions to ascertain who the person is.</w:t>
            </w:r>
          </w:p>
          <w:p w:rsidR="00912EA1" w:rsidRPr="00A4488C" w:rsidRDefault="00912EA1" w:rsidP="00912EA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 For example, to Henry VIII – “Why did you have Anne Boleyn’s head chopped off?”; “What was your favourite thing about Hampton Court Palace?</w:t>
            </w:r>
            <w:proofErr w:type="gramStart"/>
            <w:r w:rsidRPr="00A4488C">
              <w:rPr>
                <w:rFonts w:ascii="Arial" w:hAnsi="Arial" w:cs="Arial"/>
              </w:rPr>
              <w:t>”.</w:t>
            </w:r>
            <w:proofErr w:type="gramEnd"/>
            <w:r w:rsidRPr="00A4488C">
              <w:rPr>
                <w:rFonts w:ascii="Arial" w:hAnsi="Arial" w:cs="Arial"/>
              </w:rPr>
              <w:t xml:space="preserve"> Use the chronologies to ask questions relating to different eras.</w:t>
            </w:r>
          </w:p>
          <w:p w:rsidR="00912EA1" w:rsidRPr="00A4488C" w:rsidRDefault="00912EA1" w:rsidP="00912EA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912EA1" w:rsidRPr="00A4488C" w:rsidRDefault="00912EA1" w:rsidP="00912EA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Pupils can use a mix of historical knowledge and imagination here.</w:t>
            </w:r>
          </w:p>
          <w:p w:rsidR="00912EA1" w:rsidRPr="00A4488C" w:rsidRDefault="00912EA1" w:rsidP="00912EA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912EA1" w:rsidRPr="00A4488C" w:rsidRDefault="00912EA1" w:rsidP="00912EA1">
            <w:pPr>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A4488C">
              <w:rPr>
                <w:rFonts w:ascii="Arial" w:hAnsi="Arial" w:cs="Arial"/>
              </w:rPr>
              <w:t>The number of pupils in the hot seat can vary depending on time or number of pupils wishing to take part. Try to encourage every child to ask at least one question throughout the activity.</w:t>
            </w:r>
          </w:p>
        </w:tc>
        <w:tc>
          <w:tcPr>
            <w:tcW w:w="2381" w:type="dxa"/>
            <w:shd w:val="clear" w:color="auto" w:fill="auto"/>
          </w:tcPr>
          <w:p w:rsidR="00912EA1" w:rsidRPr="00A4488C" w:rsidRDefault="00912EA1" w:rsidP="00912EA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English or History books, or lined paper if preferred.</w:t>
            </w:r>
          </w:p>
          <w:p w:rsidR="008914B7" w:rsidRPr="00A4488C" w:rsidRDefault="00912EA1" w:rsidP="00912EA1">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Link to chronologies and Peter the Palace Cat from the MMM teacher resource pack</w:t>
            </w:r>
          </w:p>
        </w:tc>
        <w:tc>
          <w:tcPr>
            <w:tcW w:w="3402" w:type="dxa"/>
            <w:shd w:val="clear" w:color="auto" w:fill="auto"/>
          </w:tcPr>
          <w:p w:rsidR="008914B7" w:rsidRPr="00A4488C" w:rsidRDefault="008914B7" w:rsidP="008914B7">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History</w:t>
            </w:r>
          </w:p>
          <w:p w:rsidR="008914B7" w:rsidRPr="00A4488C" w:rsidRDefault="008914B7" w:rsidP="008914B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Construct informed responses that involve thoughtful selection and organisation of relevant historical information.</w:t>
            </w:r>
          </w:p>
          <w:p w:rsidR="008914B7" w:rsidRPr="00A4488C" w:rsidRDefault="008914B7" w:rsidP="008914B7">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rsidR="008914B7" w:rsidRPr="00A4488C" w:rsidRDefault="008914B7" w:rsidP="001E2313">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Drama</w:t>
            </w:r>
          </w:p>
          <w:p w:rsidR="008914B7" w:rsidRPr="00A4488C" w:rsidRDefault="008914B7" w:rsidP="001E231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Adopt, create and sustain a</w:t>
            </w:r>
            <w:r w:rsidR="001E2313" w:rsidRPr="00A4488C">
              <w:rPr>
                <w:rFonts w:ascii="Arial" w:hAnsi="Arial" w:cs="Arial"/>
              </w:rPr>
              <w:t xml:space="preserve"> </w:t>
            </w:r>
            <w:r w:rsidRPr="00A4488C">
              <w:rPr>
                <w:rFonts w:ascii="Arial" w:hAnsi="Arial" w:cs="Arial"/>
              </w:rPr>
              <w:t>range of roles, responding</w:t>
            </w:r>
            <w:r w:rsidR="001E2313" w:rsidRPr="00A4488C">
              <w:rPr>
                <w:rFonts w:ascii="Arial" w:hAnsi="Arial" w:cs="Arial"/>
              </w:rPr>
              <w:t xml:space="preserve"> </w:t>
            </w:r>
            <w:r w:rsidRPr="00A4488C">
              <w:rPr>
                <w:rFonts w:ascii="Arial" w:hAnsi="Arial" w:cs="Arial"/>
              </w:rPr>
              <w:t>appropriately to others in role</w:t>
            </w:r>
          </w:p>
          <w:p w:rsidR="008914B7" w:rsidRPr="00A4488C" w:rsidRDefault="008914B7" w:rsidP="001E231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Opportunities to improvise</w:t>
            </w:r>
            <w:r w:rsidR="001E2313" w:rsidRPr="00A4488C">
              <w:rPr>
                <w:rFonts w:ascii="Arial" w:hAnsi="Arial" w:cs="Arial"/>
              </w:rPr>
              <w:t xml:space="preserve"> </w:t>
            </w:r>
            <w:r w:rsidRPr="00A4488C">
              <w:rPr>
                <w:rFonts w:ascii="Arial" w:hAnsi="Arial" w:cs="Arial"/>
              </w:rPr>
              <w:t>and devise drama.</w:t>
            </w:r>
          </w:p>
          <w:p w:rsidR="001E2313" w:rsidRPr="00A4488C" w:rsidRDefault="001E2313" w:rsidP="001E2313">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8914B7" w:rsidRPr="00A4488C" w:rsidRDefault="008914B7" w:rsidP="001E2313">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English</w:t>
            </w:r>
          </w:p>
          <w:p w:rsidR="008914B7" w:rsidRPr="00A4488C" w:rsidRDefault="008914B7" w:rsidP="001E231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Participate in discussions,</w:t>
            </w:r>
            <w:r w:rsidR="001E2313" w:rsidRPr="00A4488C">
              <w:rPr>
                <w:rFonts w:ascii="Arial" w:hAnsi="Arial" w:cs="Arial"/>
              </w:rPr>
              <w:t xml:space="preserve"> </w:t>
            </w:r>
            <w:r w:rsidRPr="00A4488C">
              <w:rPr>
                <w:rFonts w:ascii="Arial" w:hAnsi="Arial" w:cs="Arial"/>
              </w:rPr>
              <w:t>presentations, performances,</w:t>
            </w:r>
            <w:r w:rsidR="001E2313" w:rsidRPr="00A4488C">
              <w:rPr>
                <w:rFonts w:ascii="Arial" w:hAnsi="Arial" w:cs="Arial"/>
              </w:rPr>
              <w:t xml:space="preserve"> </w:t>
            </w:r>
            <w:r w:rsidRPr="00A4488C">
              <w:rPr>
                <w:rFonts w:ascii="Arial" w:hAnsi="Arial" w:cs="Arial"/>
              </w:rPr>
              <w:t>role play, improvisations and</w:t>
            </w:r>
            <w:r w:rsidR="001E2313" w:rsidRPr="00A4488C">
              <w:rPr>
                <w:rFonts w:ascii="Arial" w:hAnsi="Arial" w:cs="Arial"/>
              </w:rPr>
              <w:t xml:space="preserve"> </w:t>
            </w:r>
            <w:r w:rsidRPr="00A4488C">
              <w:rPr>
                <w:rFonts w:ascii="Arial" w:hAnsi="Arial" w:cs="Arial"/>
              </w:rPr>
              <w:t>debates</w:t>
            </w:r>
          </w:p>
          <w:p w:rsidR="008914B7" w:rsidRPr="00A4488C" w:rsidRDefault="008914B7" w:rsidP="001E231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A4488C">
              <w:rPr>
                <w:rFonts w:ascii="Arial" w:hAnsi="Arial" w:cs="Arial"/>
              </w:rPr>
              <w:t>Maintain attention and</w:t>
            </w:r>
            <w:r w:rsidR="001E2313" w:rsidRPr="00A4488C">
              <w:rPr>
                <w:rFonts w:ascii="Arial" w:hAnsi="Arial" w:cs="Arial"/>
              </w:rPr>
              <w:t xml:space="preserve"> </w:t>
            </w:r>
            <w:r w:rsidRPr="00A4488C">
              <w:rPr>
                <w:rFonts w:ascii="Arial" w:hAnsi="Arial" w:cs="Arial"/>
              </w:rPr>
              <w:t>participate actively in</w:t>
            </w:r>
            <w:r w:rsidR="001E2313" w:rsidRPr="00A4488C">
              <w:rPr>
                <w:rFonts w:ascii="Arial" w:hAnsi="Arial" w:cs="Arial"/>
              </w:rPr>
              <w:t xml:space="preserve"> </w:t>
            </w:r>
            <w:r w:rsidRPr="00A4488C">
              <w:rPr>
                <w:rFonts w:ascii="Arial" w:hAnsi="Arial" w:cs="Arial"/>
              </w:rPr>
              <w:t>collaborative conversations,</w:t>
            </w:r>
            <w:r w:rsidR="001E2313" w:rsidRPr="00A4488C">
              <w:rPr>
                <w:rFonts w:ascii="Arial" w:hAnsi="Arial" w:cs="Arial"/>
              </w:rPr>
              <w:t xml:space="preserve"> </w:t>
            </w:r>
            <w:r w:rsidRPr="00A4488C">
              <w:rPr>
                <w:rFonts w:ascii="Arial" w:hAnsi="Arial" w:cs="Arial"/>
              </w:rPr>
              <w:t>staying on topic and initiating</w:t>
            </w:r>
            <w:r w:rsidR="001E2313" w:rsidRPr="00A4488C">
              <w:rPr>
                <w:rFonts w:ascii="Arial" w:hAnsi="Arial" w:cs="Arial"/>
              </w:rPr>
              <w:t xml:space="preserve"> </w:t>
            </w:r>
            <w:r w:rsidRPr="00A4488C">
              <w:rPr>
                <w:rFonts w:ascii="Arial" w:hAnsi="Arial" w:cs="Arial"/>
              </w:rPr>
              <w:t>and responding to comments.</w:t>
            </w:r>
          </w:p>
        </w:tc>
      </w:tr>
    </w:tbl>
    <w:p w:rsidR="008914B7" w:rsidRPr="00A4488C" w:rsidRDefault="008914B7" w:rsidP="00470DD9">
      <w:pPr>
        <w:rPr>
          <w:rFonts w:ascii="Arial" w:hAnsi="Arial" w:cs="Arial"/>
        </w:rPr>
      </w:pPr>
    </w:p>
    <w:p w:rsidR="008914B7" w:rsidRPr="00A4488C" w:rsidRDefault="008914B7" w:rsidP="00470DD9">
      <w:pPr>
        <w:rPr>
          <w:rFonts w:ascii="Arial" w:hAnsi="Arial" w:cs="Arial"/>
        </w:rPr>
      </w:pPr>
    </w:p>
    <w:p w:rsidR="00B960C9" w:rsidRPr="00A4488C" w:rsidRDefault="00B960C9" w:rsidP="00A6589C">
      <w:pPr>
        <w:spacing w:line="240" w:lineRule="auto"/>
        <w:rPr>
          <w:rFonts w:ascii="Arial" w:hAnsi="Arial" w:cs="Arial"/>
        </w:rPr>
      </w:pPr>
    </w:p>
    <w:sectPr w:rsidR="00B960C9" w:rsidRPr="00A4488C" w:rsidSect="009134BC">
      <w:footerReference w:type="default" r:id="rId8"/>
      <w:headerReference w:type="first" r:id="rId9"/>
      <w:footerReference w:type="first" r:id="rId10"/>
      <w:pgSz w:w="16840" w:h="11900"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76FA" w:rsidRDefault="009876FA" w:rsidP="006054BA">
      <w:pPr>
        <w:spacing w:line="240" w:lineRule="auto"/>
      </w:pPr>
      <w:r>
        <w:separator/>
      </w:r>
    </w:p>
  </w:endnote>
  <w:endnote w:type="continuationSeparator" w:id="0">
    <w:p w:rsidR="009876FA" w:rsidRDefault="009876FA"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altName w:val="Gotham"/>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76FA" w:rsidRDefault="009876FA" w:rsidP="00D22BFF">
    <w:pPr>
      <w:pStyle w:val="Footer"/>
    </w:pPr>
  </w:p>
  <w:p w:rsidR="009876FA" w:rsidRDefault="009876FA" w:rsidP="00D22BFF">
    <w:pPr>
      <w:pStyle w:val="Footer"/>
    </w:pPr>
  </w:p>
  <w:p w:rsidR="009876FA" w:rsidRPr="00876691" w:rsidRDefault="009876FA" w:rsidP="00D22BFF">
    <w:pPr>
      <w:pStyle w:val="FooterTitle"/>
    </w:pPr>
    <w:r>
      <w:t>Upstairs, Downstairs</w:t>
    </w:r>
  </w:p>
  <w:p w:rsidR="009876FA" w:rsidRDefault="009876FA" w:rsidP="00D22BFF">
    <w:pPr>
      <w:pStyle w:val="Footer"/>
    </w:pPr>
    <w:r>
      <w:t>Lesson Ideas</w:t>
    </w:r>
    <w:r>
      <w:tab/>
    </w:r>
    <w:r>
      <w:tab/>
    </w:r>
    <w:r>
      <w:fldChar w:fldCharType="begin"/>
    </w:r>
    <w:r>
      <w:instrText xml:space="preserve"> PAGE  \* MERGEFORMAT </w:instrText>
    </w:r>
    <w:r>
      <w:fldChar w:fldCharType="separate"/>
    </w:r>
    <w:r w:rsidR="00A4488C">
      <w:rPr>
        <w:noProof/>
      </w:rP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76FA" w:rsidRDefault="009876FA">
    <w:pPr>
      <w:pStyle w:val="Footer"/>
    </w:pPr>
  </w:p>
  <w:p w:rsidR="009876FA" w:rsidRDefault="009876FA">
    <w:pPr>
      <w:pStyle w:val="Footer"/>
    </w:pPr>
    <w:r>
      <w:rPr>
        <w:noProof/>
        <w:lang w:eastAsia="en-GB"/>
      </w:rPr>
      <w:drawing>
        <wp:anchor distT="0" distB="0" distL="114300" distR="114300" simplePos="0" relativeHeight="251659264" behindDoc="1" locked="0" layoutInCell="1" allowOverlap="1" wp14:anchorId="106CA6D5" wp14:editId="3348F2A0">
          <wp:simplePos x="0" y="0"/>
          <wp:positionH relativeFrom="page">
            <wp:posOffset>7560945</wp:posOffset>
          </wp:positionH>
          <wp:positionV relativeFrom="page">
            <wp:posOffset>6642735</wp:posOffset>
          </wp:positionV>
          <wp:extent cx="2698920" cy="464760"/>
          <wp:effectExtent l="0" t="0" r="635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queting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698920" cy="464760"/>
                  </a:xfrm>
                  <a:prstGeom prst="rect">
                    <a:avLst/>
                  </a:prstGeom>
                </pic:spPr>
              </pic:pic>
            </a:graphicData>
          </a:graphic>
          <wp14:sizeRelH relativeFrom="margin">
            <wp14:pctWidth>0</wp14:pctWidth>
          </wp14:sizeRelH>
          <wp14:sizeRelV relativeFrom="margin">
            <wp14:pctHeight>0</wp14:pctHeight>
          </wp14:sizeRelV>
        </wp:anchor>
      </w:drawing>
    </w:r>
  </w:p>
  <w:p w:rsidR="009876FA" w:rsidRDefault="009876FA">
    <w:pPr>
      <w:pStyle w:val="Footer"/>
    </w:pPr>
  </w:p>
  <w:p w:rsidR="009876FA" w:rsidRDefault="009876FA">
    <w:pPr>
      <w:pStyle w:val="Footer"/>
    </w:pPr>
  </w:p>
  <w:p w:rsidR="009876FA" w:rsidRDefault="009876FA">
    <w:pPr>
      <w:pStyle w:val="Footer"/>
    </w:pPr>
  </w:p>
  <w:p w:rsidR="009876FA" w:rsidRDefault="009876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76FA" w:rsidRDefault="009876FA" w:rsidP="006054BA">
      <w:pPr>
        <w:spacing w:line="240" w:lineRule="auto"/>
      </w:pPr>
      <w:r>
        <w:separator/>
      </w:r>
    </w:p>
  </w:footnote>
  <w:footnote w:type="continuationSeparator" w:id="0">
    <w:p w:rsidR="009876FA" w:rsidRDefault="009876FA"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12124"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9876FA" w:rsidTr="009134BC">
      <w:trPr>
        <w:trHeight w:hRule="exact" w:val="1701"/>
      </w:trPr>
      <w:tc>
        <w:tcPr>
          <w:tcW w:w="1384" w:type="dxa"/>
        </w:tcPr>
        <w:p w:rsidR="009876FA" w:rsidRDefault="009876FA" w:rsidP="009134BC">
          <w:pPr>
            <w:pStyle w:val="Header"/>
          </w:pPr>
        </w:p>
      </w:tc>
      <w:tc>
        <w:tcPr>
          <w:tcW w:w="1384" w:type="dxa"/>
        </w:tcPr>
        <w:p w:rsidR="009876FA" w:rsidRDefault="009876FA" w:rsidP="009134BC">
          <w:pPr>
            <w:pStyle w:val="Header"/>
          </w:pPr>
        </w:p>
      </w:tc>
      <w:tc>
        <w:tcPr>
          <w:tcW w:w="1384" w:type="dxa"/>
        </w:tcPr>
        <w:p w:rsidR="009876FA" w:rsidRDefault="009876FA" w:rsidP="009134BC">
          <w:pPr>
            <w:pStyle w:val="Header"/>
          </w:pPr>
          <w:r>
            <w:rPr>
              <w:noProof/>
              <w:lang w:eastAsia="en-GB"/>
            </w:rPr>
            <w:drawing>
              <wp:inline distT="0" distB="0" distL="0" distR="0" wp14:anchorId="0BE92700" wp14:editId="6EEA574C">
                <wp:extent cx="805948" cy="1040130"/>
                <wp:effectExtent l="0" t="0" r="698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S2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rsidR="009876FA" w:rsidRDefault="009876FA">
    <w:pPr>
      <w:pStyle w:val="Header"/>
    </w:pPr>
  </w:p>
  <w:p w:rsidR="009876FA" w:rsidRDefault="009876FA">
    <w:pPr>
      <w:pStyle w:val="Header"/>
    </w:pPr>
  </w:p>
  <w:p w:rsidR="009876FA" w:rsidRDefault="009876FA">
    <w:pPr>
      <w:pStyle w:val="Header"/>
    </w:pPr>
  </w:p>
  <w:p w:rsidR="009876FA" w:rsidRDefault="009876FA">
    <w:pPr>
      <w:pStyle w:val="Header"/>
    </w:pPr>
  </w:p>
  <w:p w:rsidR="009876FA" w:rsidRDefault="009876FA">
    <w:pPr>
      <w:pStyle w:val="Header"/>
    </w:pPr>
  </w:p>
  <w:p w:rsidR="009876FA" w:rsidRDefault="009876F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wUAwTIHciwAAAA="/>
  </w:docVars>
  <w:rsids>
    <w:rsidRoot w:val="007B24CE"/>
    <w:rsid w:val="00007BC4"/>
    <w:rsid w:val="00007EDD"/>
    <w:rsid w:val="00011E6A"/>
    <w:rsid w:val="00045370"/>
    <w:rsid w:val="000947C2"/>
    <w:rsid w:val="000C4854"/>
    <w:rsid w:val="0012353D"/>
    <w:rsid w:val="001375FF"/>
    <w:rsid w:val="00154D22"/>
    <w:rsid w:val="001566F3"/>
    <w:rsid w:val="00181808"/>
    <w:rsid w:val="00181A54"/>
    <w:rsid w:val="00190632"/>
    <w:rsid w:val="00195F0A"/>
    <w:rsid w:val="001E2313"/>
    <w:rsid w:val="001E79D3"/>
    <w:rsid w:val="0022050A"/>
    <w:rsid w:val="00240640"/>
    <w:rsid w:val="002632DC"/>
    <w:rsid w:val="00276F6C"/>
    <w:rsid w:val="002F040B"/>
    <w:rsid w:val="002F1ECE"/>
    <w:rsid w:val="0032672F"/>
    <w:rsid w:val="00345EF3"/>
    <w:rsid w:val="00381319"/>
    <w:rsid w:val="003B0973"/>
    <w:rsid w:val="003B4CB4"/>
    <w:rsid w:val="003D7690"/>
    <w:rsid w:val="003F41CF"/>
    <w:rsid w:val="003F7378"/>
    <w:rsid w:val="00432686"/>
    <w:rsid w:val="004372F9"/>
    <w:rsid w:val="004603D4"/>
    <w:rsid w:val="004619F4"/>
    <w:rsid w:val="0046255F"/>
    <w:rsid w:val="00464153"/>
    <w:rsid w:val="00470DD9"/>
    <w:rsid w:val="004743C1"/>
    <w:rsid w:val="00481614"/>
    <w:rsid w:val="004B74E1"/>
    <w:rsid w:val="004F5D02"/>
    <w:rsid w:val="00521241"/>
    <w:rsid w:val="00522F00"/>
    <w:rsid w:val="00540047"/>
    <w:rsid w:val="00552EAB"/>
    <w:rsid w:val="005701E9"/>
    <w:rsid w:val="005B70FC"/>
    <w:rsid w:val="00603F41"/>
    <w:rsid w:val="00604BF4"/>
    <w:rsid w:val="006054BA"/>
    <w:rsid w:val="0061439C"/>
    <w:rsid w:val="006154B4"/>
    <w:rsid w:val="00646569"/>
    <w:rsid w:val="00672EE8"/>
    <w:rsid w:val="006A751D"/>
    <w:rsid w:val="006B54F0"/>
    <w:rsid w:val="006D5076"/>
    <w:rsid w:val="006F10D8"/>
    <w:rsid w:val="00712FA5"/>
    <w:rsid w:val="00717A0E"/>
    <w:rsid w:val="00765510"/>
    <w:rsid w:val="0076768C"/>
    <w:rsid w:val="007732D4"/>
    <w:rsid w:val="007770D5"/>
    <w:rsid w:val="007B24CE"/>
    <w:rsid w:val="007C3E3B"/>
    <w:rsid w:val="007C7856"/>
    <w:rsid w:val="007E36D6"/>
    <w:rsid w:val="007F6A5E"/>
    <w:rsid w:val="008345EC"/>
    <w:rsid w:val="00847790"/>
    <w:rsid w:val="00853C93"/>
    <w:rsid w:val="00854FC0"/>
    <w:rsid w:val="00864C86"/>
    <w:rsid w:val="00876691"/>
    <w:rsid w:val="008914B7"/>
    <w:rsid w:val="008C388D"/>
    <w:rsid w:val="00904248"/>
    <w:rsid w:val="00912EA1"/>
    <w:rsid w:val="009134BC"/>
    <w:rsid w:val="0093499C"/>
    <w:rsid w:val="00947925"/>
    <w:rsid w:val="00963532"/>
    <w:rsid w:val="0096366C"/>
    <w:rsid w:val="00983ED0"/>
    <w:rsid w:val="00986FDA"/>
    <w:rsid w:val="009876FA"/>
    <w:rsid w:val="009A6501"/>
    <w:rsid w:val="009B3B2E"/>
    <w:rsid w:val="009B5352"/>
    <w:rsid w:val="009F190F"/>
    <w:rsid w:val="00A30B57"/>
    <w:rsid w:val="00A31929"/>
    <w:rsid w:val="00A4488C"/>
    <w:rsid w:val="00A5560A"/>
    <w:rsid w:val="00A6589C"/>
    <w:rsid w:val="00A95C9A"/>
    <w:rsid w:val="00AE73D1"/>
    <w:rsid w:val="00B514A2"/>
    <w:rsid w:val="00B552F4"/>
    <w:rsid w:val="00B861FB"/>
    <w:rsid w:val="00B960C9"/>
    <w:rsid w:val="00B96C04"/>
    <w:rsid w:val="00BA2F05"/>
    <w:rsid w:val="00BB5A25"/>
    <w:rsid w:val="00BB7E75"/>
    <w:rsid w:val="00BD6CB1"/>
    <w:rsid w:val="00BF56FF"/>
    <w:rsid w:val="00C22F79"/>
    <w:rsid w:val="00C42540"/>
    <w:rsid w:val="00C464CA"/>
    <w:rsid w:val="00C60AC4"/>
    <w:rsid w:val="00C66108"/>
    <w:rsid w:val="00CE4114"/>
    <w:rsid w:val="00D04703"/>
    <w:rsid w:val="00D22BFF"/>
    <w:rsid w:val="00D455A3"/>
    <w:rsid w:val="00D66243"/>
    <w:rsid w:val="00D70E76"/>
    <w:rsid w:val="00D82D6A"/>
    <w:rsid w:val="00D8598C"/>
    <w:rsid w:val="00D87ECC"/>
    <w:rsid w:val="00DA73DC"/>
    <w:rsid w:val="00DB7779"/>
    <w:rsid w:val="00DC4DD5"/>
    <w:rsid w:val="00E00D45"/>
    <w:rsid w:val="00E01EEB"/>
    <w:rsid w:val="00E06292"/>
    <w:rsid w:val="00E108B1"/>
    <w:rsid w:val="00E761DE"/>
    <w:rsid w:val="00E838D2"/>
    <w:rsid w:val="00EA1CC8"/>
    <w:rsid w:val="00EC6C9E"/>
    <w:rsid w:val="00EE3B39"/>
    <w:rsid w:val="00EE42CB"/>
    <w:rsid w:val="00F27D4D"/>
    <w:rsid w:val="00F327EB"/>
    <w:rsid w:val="00F40BB9"/>
    <w:rsid w:val="00F473FF"/>
    <w:rsid w:val="00F5573E"/>
    <w:rsid w:val="00F83AA7"/>
    <w:rsid w:val="00F9058C"/>
    <w:rsid w:val="00FB510B"/>
    <w:rsid w:val="00FC25C7"/>
    <w:rsid w:val="00FD4C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7B24C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24CE"/>
    <w:rPr>
      <w:rFonts w:ascii="Tahoma" w:hAnsi="Tahoma" w:cs="Tahoma"/>
      <w:sz w:val="16"/>
      <w:szCs w:val="16"/>
    </w:rPr>
  </w:style>
  <w:style w:type="character" w:styleId="CommentReference">
    <w:name w:val="annotation reference"/>
    <w:basedOn w:val="DefaultParagraphFont"/>
    <w:uiPriority w:val="99"/>
    <w:semiHidden/>
    <w:unhideWhenUsed/>
    <w:rsid w:val="00007EDD"/>
    <w:rPr>
      <w:sz w:val="16"/>
      <w:szCs w:val="16"/>
    </w:rPr>
  </w:style>
  <w:style w:type="paragraph" w:styleId="CommentText">
    <w:name w:val="annotation text"/>
    <w:basedOn w:val="Normal"/>
    <w:link w:val="CommentTextChar"/>
    <w:uiPriority w:val="99"/>
    <w:semiHidden/>
    <w:unhideWhenUsed/>
    <w:rsid w:val="00007EDD"/>
    <w:pPr>
      <w:spacing w:line="240" w:lineRule="auto"/>
    </w:pPr>
    <w:rPr>
      <w:sz w:val="20"/>
      <w:szCs w:val="20"/>
    </w:rPr>
  </w:style>
  <w:style w:type="character" w:customStyle="1" w:styleId="CommentTextChar">
    <w:name w:val="Comment Text Char"/>
    <w:basedOn w:val="DefaultParagraphFont"/>
    <w:link w:val="CommentText"/>
    <w:uiPriority w:val="99"/>
    <w:semiHidden/>
    <w:rsid w:val="00007EDD"/>
    <w:rPr>
      <w:rFonts w:ascii="Gotham-Book" w:hAnsi="Gotham-Book"/>
      <w:sz w:val="20"/>
      <w:szCs w:val="20"/>
    </w:rPr>
  </w:style>
  <w:style w:type="paragraph" w:customStyle="1" w:styleId="Default">
    <w:name w:val="Default"/>
    <w:rsid w:val="001566F3"/>
    <w:pPr>
      <w:autoSpaceDE w:val="0"/>
      <w:autoSpaceDN w:val="0"/>
      <w:adjustRightInd w:val="0"/>
    </w:pPr>
    <w:rPr>
      <w:rFonts w:ascii="Arial" w:hAnsi="Arial" w:cs="Arial"/>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7B24C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24CE"/>
    <w:rPr>
      <w:rFonts w:ascii="Tahoma" w:hAnsi="Tahoma" w:cs="Tahoma"/>
      <w:sz w:val="16"/>
      <w:szCs w:val="16"/>
    </w:rPr>
  </w:style>
  <w:style w:type="character" w:styleId="CommentReference">
    <w:name w:val="annotation reference"/>
    <w:basedOn w:val="DefaultParagraphFont"/>
    <w:uiPriority w:val="99"/>
    <w:semiHidden/>
    <w:unhideWhenUsed/>
    <w:rsid w:val="00007EDD"/>
    <w:rPr>
      <w:sz w:val="16"/>
      <w:szCs w:val="16"/>
    </w:rPr>
  </w:style>
  <w:style w:type="paragraph" w:styleId="CommentText">
    <w:name w:val="annotation text"/>
    <w:basedOn w:val="Normal"/>
    <w:link w:val="CommentTextChar"/>
    <w:uiPriority w:val="99"/>
    <w:semiHidden/>
    <w:unhideWhenUsed/>
    <w:rsid w:val="00007EDD"/>
    <w:pPr>
      <w:spacing w:line="240" w:lineRule="auto"/>
    </w:pPr>
    <w:rPr>
      <w:sz w:val="20"/>
      <w:szCs w:val="20"/>
    </w:rPr>
  </w:style>
  <w:style w:type="character" w:customStyle="1" w:styleId="CommentTextChar">
    <w:name w:val="Comment Text Char"/>
    <w:basedOn w:val="DefaultParagraphFont"/>
    <w:link w:val="CommentText"/>
    <w:uiPriority w:val="99"/>
    <w:semiHidden/>
    <w:rsid w:val="00007EDD"/>
    <w:rPr>
      <w:rFonts w:ascii="Gotham-Book" w:hAnsi="Gotham-Book"/>
      <w:sz w:val="20"/>
      <w:szCs w:val="20"/>
    </w:rPr>
  </w:style>
  <w:style w:type="paragraph" w:customStyle="1" w:styleId="Default">
    <w:name w:val="Default"/>
    <w:rsid w:val="001566F3"/>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Landscape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Landscape_TeacherResourceTemplate</Template>
  <TotalTime>0</TotalTime>
  <Pages>7</Pages>
  <Words>1522</Words>
  <Characters>867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10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1-31T09:56:00Z</cp:lastPrinted>
  <dcterms:created xsi:type="dcterms:W3CDTF">2017-01-31T09:56:00Z</dcterms:created>
  <dcterms:modified xsi:type="dcterms:W3CDTF">2017-01-31T09:56:00Z</dcterms:modified>
</cp:coreProperties>
</file>